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551410BD" w14:textId="77777777" w:rsidR="00603AAB" w:rsidRDefault="00603AAB" w:rsidP="00042322">
      <w:pPr>
        <w:pStyle w:val="JBDGM-Hinweise"/>
        <w:spacing w:before="240"/>
        <w:rPr>
          <w:b/>
          <w:bCs/>
          <w:sz w:val="28"/>
          <w:szCs w:val="28"/>
          <w:u w:val="single"/>
        </w:rPr>
      </w:pPr>
    </w:p>
    <w:p w14:paraId="7F975A59" w14:textId="0332431C" w:rsidR="00CE470D" w:rsidRPr="002E64D5" w:rsidRDefault="00CE470D" w:rsidP="00042322">
      <w:pPr>
        <w:pStyle w:val="JBDGM-Hinweise"/>
        <w:spacing w:before="240"/>
        <w:rPr>
          <w:b/>
          <w:bCs/>
          <w:sz w:val="28"/>
          <w:szCs w:val="28"/>
          <w:u w:val="single"/>
        </w:rPr>
      </w:pPr>
      <w:r w:rsidRPr="002E64D5">
        <w:rPr>
          <w:b/>
          <w:bCs/>
          <w:sz w:val="28"/>
          <w:szCs w:val="28"/>
          <w:u w:val="single"/>
        </w:rPr>
        <w:t>JBDGM</w:t>
      </w:r>
      <w:r w:rsidR="00042322" w:rsidRPr="002E64D5">
        <w:rPr>
          <w:b/>
          <w:bCs/>
          <w:sz w:val="28"/>
          <w:szCs w:val="28"/>
          <w:u w:val="single"/>
        </w:rPr>
        <w:t xml:space="preserve"> Begleitschreiben an de</w:t>
      </w:r>
      <w:r w:rsidR="00292DF5">
        <w:rPr>
          <w:b/>
          <w:bCs/>
          <w:sz w:val="28"/>
          <w:szCs w:val="28"/>
          <w:u w:val="single"/>
        </w:rPr>
        <w:t>n</w:t>
      </w:r>
      <w:r w:rsidR="00042322" w:rsidRPr="002E64D5">
        <w:rPr>
          <w:b/>
          <w:bCs/>
          <w:sz w:val="28"/>
          <w:szCs w:val="28"/>
          <w:u w:val="single"/>
        </w:rPr>
        <w:t xml:space="preserve"> Herausgeber </w:t>
      </w:r>
    </w:p>
    <w:p w14:paraId="297B9FDC" w14:textId="487D23C0" w:rsidR="00042322" w:rsidRPr="00042322" w:rsidRDefault="00042322" w:rsidP="002E64D5">
      <w:pPr>
        <w:pStyle w:val="JBDGM-GelberHinweis"/>
      </w:pPr>
      <w:r w:rsidRPr="00042322">
        <w:t xml:space="preserve">Dieses Begleitschreiben ist </w:t>
      </w:r>
      <w:r w:rsidRPr="00042322">
        <w:rPr>
          <w:b/>
          <w:bCs/>
        </w:rPr>
        <w:t xml:space="preserve">nur bei der anonymisierten Ersteinreichung von Forschungsberichten </w:t>
      </w:r>
      <w:r w:rsidRPr="00042322">
        <w:t>erforderlich, um gegenüber de</w:t>
      </w:r>
      <w:r w:rsidR="008F68C4">
        <w:t>m</w:t>
      </w:r>
      <w:r w:rsidRPr="00042322">
        <w:t xml:space="preserve"> Herausgeber die Identität der Autor</w:t>
      </w:r>
      <w:r w:rsidR="008A124D">
        <w:t>*innen</w:t>
      </w:r>
      <w:r w:rsidRPr="00042322">
        <w:t xml:space="preserve"> offen zu legen. Die Informationen im Begleitschreiben sind für die Gutachter</w:t>
      </w:r>
      <w:r w:rsidR="008F68C4">
        <w:t>*innen</w:t>
      </w:r>
      <w:r w:rsidRPr="00042322">
        <w:t xml:space="preserve"> nicht zugänglich. </w:t>
      </w:r>
      <w:r w:rsidRPr="00042322">
        <w:br/>
        <w:t xml:space="preserve">Alle anderen Artikelarten (Spots, Nahaufnahmen, Berichte, Rezensionen) sind direkt in nicht-anonymisierter Form einzureichen, so dass dieses Begleitschreiben </w:t>
      </w:r>
      <w:r w:rsidRPr="00117370">
        <w:rPr>
          <w:b/>
          <w:bCs/>
        </w:rPr>
        <w:t>nicht erforderlich</w:t>
      </w:r>
      <w:r w:rsidRPr="00042322">
        <w:t xml:space="preserve"> ist. </w:t>
      </w:r>
    </w:p>
    <w:p w14:paraId="1969B9B5" w14:textId="77777777" w:rsidR="00042322" w:rsidRDefault="00042322" w:rsidP="00306AC7">
      <w:pPr>
        <w:pStyle w:val="JBDGM-Text"/>
      </w:pPr>
    </w:p>
    <w:p w14:paraId="59ADED78" w14:textId="77777777" w:rsidR="00944A8D" w:rsidRPr="00944A8D" w:rsidRDefault="00944A8D" w:rsidP="00944A8D">
      <w:pPr>
        <w:pStyle w:val="Titel"/>
        <w:jc w:val="left"/>
        <w:rPr>
          <w:rFonts w:cs="Arial"/>
          <w:sz w:val="28"/>
          <w:szCs w:val="28"/>
          <w:lang w:val="de-DE"/>
        </w:rPr>
      </w:pPr>
      <w:r w:rsidRPr="00944A8D">
        <w:rPr>
          <w:rFonts w:cs="Arial"/>
          <w:sz w:val="28"/>
          <w:szCs w:val="28"/>
          <w:lang w:val="de-DE"/>
        </w:rPr>
        <w:t>Fügen Sie hier den deutschen Titel ein</w:t>
      </w:r>
    </w:p>
    <w:p w14:paraId="007BF388" w14:textId="77777777" w:rsidR="00944A8D" w:rsidRPr="00944A8D" w:rsidRDefault="00944A8D" w:rsidP="00944A8D">
      <w:pPr>
        <w:pStyle w:val="Titel"/>
        <w:spacing w:after="480"/>
        <w:jc w:val="left"/>
        <w:rPr>
          <w:sz w:val="28"/>
          <w:szCs w:val="28"/>
          <w:lang w:val="de-DE"/>
        </w:rPr>
      </w:pPr>
      <w:r w:rsidRPr="00944A8D">
        <w:rPr>
          <w:sz w:val="28"/>
          <w:szCs w:val="28"/>
          <w:lang w:val="de-DE"/>
        </w:rPr>
        <w:t>Fügen Sie hier den englischen Titel ein</w:t>
      </w:r>
    </w:p>
    <w:p w14:paraId="40320213" w14:textId="4B8063FF" w:rsidR="00944A8D" w:rsidRPr="002E64D5" w:rsidRDefault="00944A8D" w:rsidP="00944A8D">
      <w:pPr>
        <w:pStyle w:val="JBDGM-Text"/>
        <w:rPr>
          <w:lang w:val="es-ES"/>
        </w:rPr>
      </w:pPr>
      <w:r>
        <w:rPr>
          <w:lang w:val="es-ES"/>
        </w:rPr>
        <w:t>Vorname</w:t>
      </w:r>
      <w:r w:rsidR="00830CD7">
        <w:rPr>
          <w:lang w:val="es-ES"/>
        </w:rPr>
        <w:t>_a</w:t>
      </w:r>
      <w:r>
        <w:rPr>
          <w:lang w:val="es-ES"/>
        </w:rPr>
        <w:t xml:space="preserve"> </w:t>
      </w:r>
      <w:r w:rsidRPr="00345586">
        <w:rPr>
          <w:u w:val="single"/>
          <w:lang w:val="es-ES"/>
        </w:rPr>
        <w:t>Nachname</w:t>
      </w:r>
      <w:r w:rsidR="00830CD7">
        <w:rPr>
          <w:u w:val="single"/>
          <w:lang w:val="es-ES"/>
        </w:rPr>
        <w:t>_a</w:t>
      </w:r>
      <w:r w:rsidRPr="00F84F88">
        <w:rPr>
          <w:lang w:val="es-ES"/>
        </w:rPr>
        <w:t>*</w:t>
      </w:r>
      <w:r w:rsidR="00830CD7">
        <w:rPr>
          <w:vertAlign w:val="superscript"/>
          <w:lang w:val="es-ES"/>
        </w:rPr>
        <w:t>1</w:t>
      </w:r>
      <w:r w:rsidRPr="00F84F88">
        <w:rPr>
          <w:lang w:val="es-ES"/>
        </w:rPr>
        <w:t xml:space="preserve">, </w:t>
      </w:r>
      <w:r>
        <w:rPr>
          <w:lang w:val="es-ES"/>
        </w:rPr>
        <w:t>Vorname</w:t>
      </w:r>
      <w:r w:rsidR="00830CD7">
        <w:rPr>
          <w:lang w:val="es-ES"/>
        </w:rPr>
        <w:t>_b</w:t>
      </w:r>
      <w:r>
        <w:rPr>
          <w:lang w:val="es-ES"/>
        </w:rPr>
        <w:t xml:space="preserve"> </w:t>
      </w:r>
      <w:r w:rsidRPr="00345586">
        <w:rPr>
          <w:u w:val="single"/>
          <w:lang w:val="es-ES"/>
        </w:rPr>
        <w:t>Nachname</w:t>
      </w:r>
      <w:r w:rsidR="00830CD7">
        <w:rPr>
          <w:u w:val="single"/>
          <w:lang w:val="es-ES"/>
        </w:rPr>
        <w:t>_b</w:t>
      </w:r>
      <w:r w:rsidR="00830CD7">
        <w:rPr>
          <w:vertAlign w:val="superscript"/>
          <w:lang w:val="es-ES"/>
        </w:rPr>
        <w:t>2</w:t>
      </w:r>
      <w:r w:rsidRPr="00F84F88">
        <w:rPr>
          <w:lang w:val="es-ES"/>
        </w:rPr>
        <w:t xml:space="preserve">, </w:t>
      </w:r>
      <w:r>
        <w:rPr>
          <w:lang w:val="es-ES"/>
        </w:rPr>
        <w:t>Vorname</w:t>
      </w:r>
      <w:r w:rsidR="00830CD7">
        <w:rPr>
          <w:lang w:val="es-ES"/>
        </w:rPr>
        <w:t>_c</w:t>
      </w:r>
      <w:r>
        <w:rPr>
          <w:lang w:val="es-ES"/>
        </w:rPr>
        <w:t xml:space="preserve"> </w:t>
      </w:r>
      <w:r w:rsidRPr="00345586">
        <w:rPr>
          <w:u w:val="single"/>
          <w:lang w:val="es-ES"/>
        </w:rPr>
        <w:t>Nachname</w:t>
      </w:r>
      <w:r w:rsidR="00830CD7">
        <w:rPr>
          <w:u w:val="single"/>
          <w:lang w:val="es-ES"/>
        </w:rPr>
        <w:t>_c</w:t>
      </w:r>
      <w:r w:rsidR="00830CD7">
        <w:rPr>
          <w:vertAlign w:val="superscript"/>
          <w:lang w:val="es-ES"/>
        </w:rPr>
        <w:t>1</w:t>
      </w:r>
    </w:p>
    <w:p w14:paraId="59865823" w14:textId="401657DE" w:rsidR="00944A8D" w:rsidRDefault="00944A8D" w:rsidP="00944A8D">
      <w:pPr>
        <w:pStyle w:val="JBDGM-GelberHinweis"/>
        <w:spacing w:after="240"/>
        <w:rPr>
          <w:highlight w:val="yellow"/>
        </w:rPr>
      </w:pPr>
      <w:r w:rsidRPr="00F24134">
        <w:rPr>
          <w:highlight w:val="yellow"/>
        </w:rPr>
        <w:t>Bitte geben Sie die vollständigen Namen aller Autor</w:t>
      </w:r>
      <w:r w:rsidR="00E85EB4">
        <w:rPr>
          <w:highlight w:val="yellow"/>
        </w:rPr>
        <w:t>*innen</w:t>
      </w:r>
      <w:r w:rsidRPr="00F24134">
        <w:rPr>
          <w:highlight w:val="yellow"/>
        </w:rPr>
        <w:t xml:space="preserve">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eine</w:t>
      </w:r>
      <w:r w:rsidR="00C56F61">
        <w:rPr>
          <w:highlight w:val="yellow"/>
        </w:rPr>
        <w:t>*</w:t>
      </w:r>
      <w:r>
        <w:rPr>
          <w:highlight w:val="yellow"/>
        </w:rPr>
        <w:t xml:space="preserve">n (!) </w:t>
      </w:r>
      <w:r w:rsidRPr="00F24134">
        <w:rPr>
          <w:highlight w:val="yellow"/>
        </w:rPr>
        <w:t>korrespondierende</w:t>
      </w:r>
      <w:r w:rsidR="00C56F61">
        <w:rPr>
          <w:highlight w:val="yellow"/>
        </w:rPr>
        <w:t>*</w:t>
      </w:r>
      <w:r>
        <w:rPr>
          <w:highlight w:val="yellow"/>
        </w:rPr>
        <w:t>n</w:t>
      </w:r>
      <w:r w:rsidRPr="00F24134">
        <w:rPr>
          <w:highlight w:val="yellow"/>
        </w:rPr>
        <w:t xml:space="preserve"> Autor</w:t>
      </w:r>
      <w:r w:rsidR="0079258D">
        <w:rPr>
          <w:highlight w:val="yellow"/>
        </w:rPr>
        <w:t>*in</w:t>
      </w:r>
      <w:r>
        <w:rPr>
          <w:highlight w:val="yellow"/>
        </w:rPr>
        <w:t xml:space="preserve"> </w:t>
      </w:r>
      <w:r w:rsidRPr="00F24134">
        <w:rPr>
          <w:highlight w:val="yellow"/>
        </w:rPr>
        <w:t>mit einem Sternchen (*)</w:t>
      </w:r>
      <w:r>
        <w:rPr>
          <w:highlight w:val="yellow"/>
        </w:rPr>
        <w:t xml:space="preserve"> und fügen Sie hinter jedem Nachnamen jeweils eine hochgestellte </w:t>
      </w:r>
      <w:r w:rsidR="00830CD7">
        <w:rPr>
          <w:highlight w:val="yellow"/>
        </w:rPr>
        <w:t>Ziffer</w:t>
      </w:r>
      <w:r>
        <w:rPr>
          <w:highlight w:val="yellow"/>
        </w:rPr>
        <w:t xml:space="preserve"> für die Institution an (s.u.).</w:t>
      </w:r>
    </w:p>
    <w:p w14:paraId="11F00A43" w14:textId="7D75360F" w:rsidR="00944A8D" w:rsidRPr="00AE5D25" w:rsidRDefault="00830CD7" w:rsidP="00944A8D">
      <w:pPr>
        <w:pStyle w:val="JBDGM-Text"/>
      </w:pPr>
      <w:r>
        <w:rPr>
          <w:vertAlign w:val="superscript"/>
        </w:rPr>
        <w:t>1</w:t>
      </w:r>
      <w:r w:rsidR="00944A8D" w:rsidRPr="00AE5D25">
        <w:t>Abteilung/Institut, Universität/Organisation, Stadt, Staat [falls USA], Land</w:t>
      </w:r>
    </w:p>
    <w:p w14:paraId="40C6741F" w14:textId="07E6564C" w:rsidR="00944A8D" w:rsidRPr="00AE5D25" w:rsidRDefault="00830CD7" w:rsidP="00944A8D">
      <w:pPr>
        <w:pStyle w:val="JBDGM-Text"/>
      </w:pPr>
      <w:r>
        <w:rPr>
          <w:vertAlign w:val="superscript"/>
        </w:rPr>
        <w:t>2</w:t>
      </w:r>
      <w:r w:rsidR="00944A8D" w:rsidRPr="00AE5D25">
        <w:t>Abteilung/Institut, Universität/Organisation, Stadt, Staat [falls USA], Land</w:t>
      </w:r>
    </w:p>
    <w:p w14:paraId="1861A38E" w14:textId="4F1B1A5A" w:rsidR="00944A8D" w:rsidRDefault="00944A8D" w:rsidP="00944A8D">
      <w:pPr>
        <w:pStyle w:val="JBDGM-GelberHinweis"/>
        <w:spacing w:after="360"/>
      </w:pPr>
      <w:r w:rsidRPr="009E4542">
        <w:rPr>
          <w:highlight w:val="yellow"/>
        </w:rPr>
        <w:t>Die Institution eine</w:t>
      </w:r>
      <w:r w:rsidR="00C56F61">
        <w:rPr>
          <w:highlight w:val="yellow"/>
        </w:rPr>
        <w:t>*</w:t>
      </w:r>
      <w:r w:rsidR="00621A77">
        <w:rPr>
          <w:highlight w:val="yellow"/>
        </w:rPr>
        <w:t>r</w:t>
      </w:r>
      <w:r w:rsidRPr="009E4542">
        <w:rPr>
          <w:highlight w:val="yellow"/>
        </w:rPr>
        <w:t xml:space="preserve"> Autor</w:t>
      </w:r>
      <w:r w:rsidR="00621A77">
        <w:rPr>
          <w:highlight w:val="yellow"/>
        </w:rPr>
        <w:t>*</w:t>
      </w:r>
      <w:r w:rsidR="00D92DEA">
        <w:rPr>
          <w:highlight w:val="yellow"/>
        </w:rPr>
        <w:t>in</w:t>
      </w:r>
      <w:r w:rsidRPr="009E4542">
        <w:rPr>
          <w:highlight w:val="yellow"/>
        </w:rPr>
        <w:t xml:space="preserve"> wird durch eine hochgestellte </w:t>
      </w:r>
      <w:r w:rsidR="00830CD7">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2BEB414F" w14:textId="7010CCF2" w:rsidR="00603AAB" w:rsidRPr="00AE5D25" w:rsidRDefault="00944A8D" w:rsidP="00944A8D">
      <w:pPr>
        <w:pStyle w:val="JBDGM-Text"/>
        <w:spacing w:line="360" w:lineRule="auto"/>
      </w:pPr>
      <w:r w:rsidRPr="00AE5D25">
        <w:t>*Abteilung des</w:t>
      </w:r>
      <w:r w:rsidR="00621A77">
        <w:t>*</w:t>
      </w:r>
      <w:proofErr w:type="gramStart"/>
      <w:r w:rsidR="00621A77">
        <w:t>der</w:t>
      </w:r>
      <w:r w:rsidRPr="00AE5D25">
        <w:t xml:space="preserve"> korrespondierenden Autor</w:t>
      </w:r>
      <w:proofErr w:type="gramEnd"/>
      <w:r w:rsidR="00621A77">
        <w:t>*in</w:t>
      </w:r>
      <w:r w:rsidRPr="00AE5D25">
        <w:t>, Universität/Organisation, Anschrift, Land. E-Mail-Adresse.</w:t>
      </w:r>
    </w:p>
    <w:p w14:paraId="6D0F0D90" w14:textId="28525F70" w:rsidR="00C23324" w:rsidRPr="00D53825" w:rsidRDefault="00944A8D" w:rsidP="00C23324">
      <w:pPr>
        <w:pStyle w:val="JBDGM-GelberHinweis"/>
        <w:spacing w:after="360"/>
        <w:rPr>
          <w:highlight w:val="yellow"/>
        </w:rPr>
      </w:pPr>
      <w:r w:rsidRPr="009E4542">
        <w:rPr>
          <w:highlight w:val="yellow"/>
        </w:rPr>
        <w:t>Bitte geben Sie die vollständige postalische Anschrift und die E-Mail-Adresse des</w:t>
      </w:r>
      <w:r w:rsidR="00621A77">
        <w:rPr>
          <w:highlight w:val="yellow"/>
        </w:rPr>
        <w:t>*</w:t>
      </w:r>
      <w:proofErr w:type="gramStart"/>
      <w:r w:rsidR="00621A77">
        <w:rPr>
          <w:highlight w:val="yellow"/>
        </w:rPr>
        <w:t>der</w:t>
      </w:r>
      <w:r w:rsidRPr="009E4542">
        <w:rPr>
          <w:highlight w:val="yellow"/>
        </w:rPr>
        <w:t xml:space="preserve"> korrespondierende</w:t>
      </w:r>
      <w:r>
        <w:rPr>
          <w:highlight w:val="yellow"/>
        </w:rPr>
        <w:t>n</w:t>
      </w:r>
      <w:r w:rsidRPr="009E4542">
        <w:rPr>
          <w:highlight w:val="yellow"/>
        </w:rPr>
        <w:t xml:space="preserve"> Autor</w:t>
      </w:r>
      <w:proofErr w:type="gramEnd"/>
      <w:r w:rsidR="00621A77">
        <w:rPr>
          <w:highlight w:val="yellow"/>
        </w:rPr>
        <w:t>*in</w:t>
      </w:r>
      <w:r>
        <w:rPr>
          <w:highlight w:val="yellow"/>
        </w:rPr>
        <w:t xml:space="preserve"> </w:t>
      </w:r>
      <w:r w:rsidRPr="009E4542">
        <w:rPr>
          <w:highlight w:val="yellow"/>
        </w:rPr>
        <w:t>an. Diese Funktion kann nur ein</w:t>
      </w:r>
      <w:r w:rsidR="00621A77">
        <w:rPr>
          <w:highlight w:val="yellow"/>
        </w:rPr>
        <w:t>*e</w:t>
      </w:r>
      <w:r w:rsidRPr="009E4542">
        <w:rPr>
          <w:highlight w:val="yellow"/>
        </w:rPr>
        <w:t xml:space="preserve"> Autor</w:t>
      </w:r>
      <w:r w:rsidR="00621A77">
        <w:rPr>
          <w:highlight w:val="yellow"/>
        </w:rPr>
        <w:t>*in</w:t>
      </w:r>
      <w:r>
        <w:rPr>
          <w:highlight w:val="yellow"/>
        </w:rPr>
        <w:t xml:space="preserve"> </w:t>
      </w:r>
      <w:r w:rsidRPr="009E4542">
        <w:rPr>
          <w:highlight w:val="yellow"/>
        </w:rPr>
        <w:t>übernehmen und muss mit dem</w:t>
      </w:r>
      <w:r w:rsidR="00621A77">
        <w:rPr>
          <w:highlight w:val="yellow"/>
        </w:rPr>
        <w:t>*der</w:t>
      </w:r>
      <w:r w:rsidRPr="009E4542">
        <w:rPr>
          <w:highlight w:val="yellow"/>
        </w:rPr>
        <w:t xml:space="preserve"> durch ein Sternchen markierten Autor</w:t>
      </w:r>
      <w:r w:rsidR="00621A77">
        <w:rPr>
          <w:highlight w:val="yellow"/>
        </w:rPr>
        <w:t>*</w:t>
      </w:r>
      <w:proofErr w:type="gramStart"/>
      <w:r w:rsidR="00621A77">
        <w:rPr>
          <w:highlight w:val="yellow"/>
        </w:rPr>
        <w:t>in</w:t>
      </w:r>
      <w:r w:rsidRPr="009E4542">
        <w:rPr>
          <w:highlight w:val="yellow"/>
        </w:rPr>
        <w:t xml:space="preserve"> übereinstimmen</w:t>
      </w:r>
      <w:proofErr w:type="gramEnd"/>
      <w:r w:rsidRPr="009E4542">
        <w:rPr>
          <w:highlight w:val="yellow"/>
        </w:rPr>
        <w:t>.</w:t>
      </w:r>
    </w:p>
    <w:p w14:paraId="7588378F" w14:textId="71FEA5A7" w:rsidR="00C23324" w:rsidRPr="00C23324" w:rsidRDefault="00C23324" w:rsidP="00C23324">
      <w:pPr>
        <w:pStyle w:val="berschrift2"/>
        <w:spacing w:line="276" w:lineRule="auto"/>
      </w:pPr>
      <w:r w:rsidRPr="00C23324">
        <w:t>ORCID IDs der Autoren</w:t>
      </w:r>
    </w:p>
    <w:p w14:paraId="05C858AC" w14:textId="0F2A4E24" w:rsidR="00C23324" w:rsidRPr="00C23324" w:rsidRDefault="00C23324" w:rsidP="00C23324">
      <w:pPr>
        <w:pStyle w:val="JBDGM-GelberHinweis"/>
        <w:rPr>
          <w:i w:val="0"/>
          <w:iCs w:val="0"/>
        </w:rPr>
      </w:pPr>
      <w:r w:rsidRPr="00C23324">
        <w:rPr>
          <w:i w:val="0"/>
          <w:iCs w:val="0"/>
        </w:rPr>
        <w:t>Autor A: https://</w:t>
      </w:r>
    </w:p>
    <w:p w14:paraId="71FE6B5D" w14:textId="1E7DD12B" w:rsidR="00C23324" w:rsidRPr="00C23324" w:rsidRDefault="00C23324" w:rsidP="00C23324">
      <w:pPr>
        <w:pStyle w:val="JBDGM-GelberHinweis"/>
        <w:rPr>
          <w:i w:val="0"/>
          <w:iCs w:val="0"/>
        </w:rPr>
      </w:pPr>
      <w:r w:rsidRPr="00C23324">
        <w:rPr>
          <w:i w:val="0"/>
          <w:iCs w:val="0"/>
        </w:rPr>
        <w:t>Autor B: https://</w:t>
      </w:r>
    </w:p>
    <w:p w14:paraId="127ED66E" w14:textId="12503739" w:rsidR="00CE470D" w:rsidRPr="002E64D5" w:rsidRDefault="00C23324" w:rsidP="002E64D5">
      <w:pPr>
        <w:pStyle w:val="JBDGM-GelberHinweis"/>
        <w:spacing w:after="360"/>
        <w:rPr>
          <w:highlight w:val="yellow"/>
        </w:rPr>
      </w:pPr>
      <w:r w:rsidRPr="00C23324">
        <w:rPr>
          <w:i w:val="0"/>
          <w:highlight w:val="yellow"/>
        </w:rPr>
        <w:t>Weitere Autor*innen hinzufügen</w:t>
      </w:r>
      <w:r w:rsidR="00CE470D">
        <w:br w:type="page"/>
      </w:r>
    </w:p>
    <w:p w14:paraId="50FBE406" w14:textId="77777777" w:rsidR="00CE470D" w:rsidRPr="008C7A43" w:rsidRDefault="00CE470D" w:rsidP="00CE470D">
      <w:pPr>
        <w:pStyle w:val="berschrift2"/>
      </w:pPr>
      <w:r w:rsidRPr="006822FC">
        <w:lastRenderedPageBreak/>
        <w:t>Ethikerklärung</w:t>
      </w:r>
    </w:p>
    <w:p w14:paraId="6A679271" w14:textId="77777777" w:rsidR="00CE470D" w:rsidRDefault="00CE470D" w:rsidP="00CE470D">
      <w:pPr>
        <w:pStyle w:val="JBDGM-GelberHinweis"/>
      </w:pPr>
      <w:r>
        <w:rPr>
          <w:highlight w:val="yellow"/>
        </w:rPr>
        <w:t xml:space="preserve">NUR bei </w:t>
      </w:r>
      <w:r w:rsidRPr="005E22AD">
        <w:rPr>
          <w:highlight w:val="yellow"/>
        </w:rPr>
        <w:t>empirischen Arbeiten</w:t>
      </w:r>
      <w:r>
        <w:rPr>
          <w:highlight w:val="yellow"/>
        </w:rPr>
        <w:t xml:space="preserve"> müssen Sie bestätigen</w:t>
      </w:r>
      <w:r w:rsidRPr="005E22AD">
        <w:rPr>
          <w:highlight w:val="yellow"/>
        </w:rPr>
        <w:t>, dass diese in Übereinstimmung mit relevanten ethischen Prinzipien und Standards durchgeführt wurden. Geben Sie an, inwieweit ethische Stellungnahmen eingefordert wurden (z. B. über eine zuständige Ethikkommission der Universität)</w:t>
      </w:r>
      <w:r>
        <w:rPr>
          <w:highlight w:val="yellow"/>
        </w:rPr>
        <w:t>. Formulierung z.B.:</w:t>
      </w:r>
    </w:p>
    <w:p w14:paraId="44E74584" w14:textId="77777777" w:rsidR="00C23324" w:rsidRDefault="00C23324" w:rsidP="00CE470D">
      <w:pPr>
        <w:pStyle w:val="JBDGM-Text"/>
        <w:spacing w:line="360" w:lineRule="auto"/>
      </w:pPr>
    </w:p>
    <w:p w14:paraId="025254FB" w14:textId="7C827BE6" w:rsidR="00C23324" w:rsidRDefault="00C23324" w:rsidP="00CE470D">
      <w:pPr>
        <w:pStyle w:val="JBDGM-Text"/>
        <w:spacing w:line="360" w:lineRule="auto"/>
      </w:pPr>
      <w:r w:rsidRPr="00C23324">
        <w:rPr>
          <w:highlight w:val="yellow"/>
        </w:rPr>
        <w:t>Szenario (a): Ein Ethikvotum wurde benötigt:</w:t>
      </w:r>
    </w:p>
    <w:p w14:paraId="2269F835" w14:textId="692F4370" w:rsidR="00CE470D" w:rsidRDefault="00CE470D" w:rsidP="00CE470D">
      <w:pPr>
        <w:pStyle w:val="JBDGM-Text"/>
        <w:spacing w:line="360" w:lineRule="auto"/>
      </w:pPr>
      <w:r w:rsidRPr="00A01C07">
        <w:t xml:space="preserve">Die </w:t>
      </w:r>
      <w:r>
        <w:t xml:space="preserve">vorliegende Arbeit wurde in Übereinstimmung mit ethischen Prinzipien und Standards </w:t>
      </w:r>
      <w:r w:rsidR="00325132">
        <w:t xml:space="preserve">gemäß den Richtlinien der XXX-Gesellschaft </w:t>
      </w:r>
      <w:r>
        <w:t xml:space="preserve">durchgeführt. Sie wurde von der Ethikkommission der Universität XXX geprüft und genehmigt. </w:t>
      </w:r>
      <w:r w:rsidR="00C23324">
        <w:t xml:space="preserve">Alle Teilnehmer*innen </w:t>
      </w:r>
      <w:r w:rsidR="00C23324" w:rsidRPr="00C23324">
        <w:t xml:space="preserve">gaben ihre </w:t>
      </w:r>
      <w:r w:rsidR="00C23324">
        <w:t xml:space="preserve">schriftliche </w:t>
      </w:r>
      <w:r w:rsidR="00C23324" w:rsidRPr="00C23324">
        <w:t>informierte Einwilligung und wurden darüber aufgeklärt, dass sie das Recht haben, ihre Teilnahme an der Studie jederzeit ohne negative Konsequenzen zu beenden.</w:t>
      </w:r>
    </w:p>
    <w:p w14:paraId="7A711DF6" w14:textId="77777777" w:rsidR="00C23324" w:rsidRDefault="00C23324" w:rsidP="00CE470D">
      <w:pPr>
        <w:pStyle w:val="JBDGM-Text"/>
        <w:spacing w:line="360" w:lineRule="auto"/>
      </w:pPr>
    </w:p>
    <w:p w14:paraId="1B3779EE" w14:textId="1A1E65F1" w:rsidR="00C23324" w:rsidRDefault="00C23324" w:rsidP="00C23324">
      <w:pPr>
        <w:pStyle w:val="JBDGM-Text"/>
        <w:spacing w:line="360" w:lineRule="auto"/>
      </w:pPr>
      <w:r w:rsidRPr="0064470C">
        <w:rPr>
          <w:highlight w:val="yellow"/>
        </w:rPr>
        <w:t>Szenario (</w:t>
      </w:r>
      <w:r>
        <w:rPr>
          <w:highlight w:val="yellow"/>
        </w:rPr>
        <w:t>b</w:t>
      </w:r>
      <w:r w:rsidRPr="0064470C">
        <w:rPr>
          <w:highlight w:val="yellow"/>
        </w:rPr>
        <w:t xml:space="preserve">): Ein Ethikvotum wurde </w:t>
      </w:r>
      <w:r>
        <w:rPr>
          <w:highlight w:val="yellow"/>
        </w:rPr>
        <w:t xml:space="preserve">NICHT </w:t>
      </w:r>
      <w:r w:rsidRPr="0064470C">
        <w:rPr>
          <w:highlight w:val="yellow"/>
        </w:rPr>
        <w:t>benötigt:</w:t>
      </w:r>
    </w:p>
    <w:p w14:paraId="2B46C0CA" w14:textId="02D1DAB3" w:rsidR="00C23324" w:rsidRDefault="00C23324" w:rsidP="00CE470D">
      <w:pPr>
        <w:pStyle w:val="JBDGM-Text"/>
        <w:spacing w:line="360" w:lineRule="auto"/>
      </w:pPr>
      <w:r w:rsidRPr="00C23324">
        <w:t xml:space="preserve">Die Studie wurde in Übereinstimmung mit den einschlägigen institutionellen und nationalen Richtlinien und Vorschriften (Föderation Deutscher Psychologenvereinigungen, 2022) sowie im Einklang mit den Prinzipien der Deklaration von Helsinki durchgeführt. Eine formale Genehmigung der Studie durch die Ethikkommission der Universität XY war nicht erforderlich, da alle geltenden Vorschriften eingehalten wurden. Alle Teilnehmenden gaben ihre </w:t>
      </w:r>
      <w:r>
        <w:t xml:space="preserve">schriftliche </w:t>
      </w:r>
      <w:r w:rsidRPr="00C23324">
        <w:t>Einwilligung und wurden darüber informiert, dass sie das Recht haben, ihre Teilnahme an der Studie jederzeit ohne negative Konsequenzen abzubrechen.</w:t>
      </w:r>
    </w:p>
    <w:p w14:paraId="4C3FB7DC" w14:textId="77777777" w:rsidR="00C23324" w:rsidRDefault="00C23324" w:rsidP="00CE470D">
      <w:pPr>
        <w:pStyle w:val="JBDGM-Text"/>
        <w:spacing w:line="360" w:lineRule="auto"/>
      </w:pPr>
    </w:p>
    <w:p w14:paraId="7AF8A559" w14:textId="51964156" w:rsidR="00C23324" w:rsidRDefault="00C23324" w:rsidP="00CE470D">
      <w:pPr>
        <w:pStyle w:val="JBDGM-Text"/>
        <w:spacing w:line="360" w:lineRule="auto"/>
      </w:pPr>
      <w:r w:rsidRPr="00C23324">
        <w:rPr>
          <w:highlight w:val="yellow"/>
        </w:rPr>
        <w:t xml:space="preserve">(Quelle: Föderation </w:t>
      </w:r>
      <w:r w:rsidRPr="0064470C">
        <w:rPr>
          <w:highlight w:val="yellow"/>
        </w:rPr>
        <w:t xml:space="preserve">deutscher Psychologenvereinigungen. (2022). Berufsethische Richtlinien [Guidelines </w:t>
      </w:r>
      <w:proofErr w:type="spellStart"/>
      <w:r w:rsidRPr="0064470C">
        <w:rPr>
          <w:highlight w:val="yellow"/>
        </w:rPr>
        <w:t>for</w:t>
      </w:r>
      <w:proofErr w:type="spellEnd"/>
      <w:r w:rsidRPr="0064470C">
        <w:rPr>
          <w:highlight w:val="yellow"/>
        </w:rPr>
        <w:t xml:space="preserve"> professional </w:t>
      </w:r>
      <w:proofErr w:type="spellStart"/>
      <w:r w:rsidRPr="0064470C">
        <w:rPr>
          <w:highlight w:val="yellow"/>
        </w:rPr>
        <w:t>ethics</w:t>
      </w:r>
      <w:proofErr w:type="spellEnd"/>
      <w:r w:rsidRPr="0064470C">
        <w:rPr>
          <w:highlight w:val="yellow"/>
        </w:rPr>
        <w:t xml:space="preserve">]. </w:t>
      </w:r>
      <w:hyperlink r:id="rId9" w:history="1">
        <w:r w:rsidR="000B7DDB" w:rsidRPr="00CB56EB">
          <w:rPr>
            <w:rStyle w:val="Hyperlink"/>
            <w:highlight w:val="yellow"/>
          </w:rPr>
          <w:t>https://www.dgps.de/fileadmin/user_upload/PDF/Berufsethische_Richtlinien/BER-Foederation-20230426-Web-1.pdf</w:t>
        </w:r>
      </w:hyperlink>
      <w:r w:rsidRPr="0064470C">
        <w:rPr>
          <w:highlight w:val="yellow"/>
        </w:rPr>
        <w:t>)</w:t>
      </w:r>
    </w:p>
    <w:p w14:paraId="0EC4D5E8" w14:textId="77777777" w:rsidR="00C23324" w:rsidRPr="004233C9" w:rsidRDefault="00C23324" w:rsidP="00CE470D">
      <w:pPr>
        <w:pStyle w:val="JBDGM-Text"/>
        <w:spacing w:line="360" w:lineRule="auto"/>
      </w:pP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w:t>
      </w:r>
      <w:proofErr w:type="gramStart"/>
      <w:r w:rsidRPr="005E22AD">
        <w:rPr>
          <w:highlight w:val="yellow"/>
        </w:rPr>
        <w:t>begutachtet</w:t>
      </w:r>
      <w:proofErr w:type="gramEnd"/>
      <w:r w:rsidRPr="005E22AD">
        <w:rPr>
          <w:highlight w:val="yellow"/>
        </w:rPr>
        <w:t xml:space="preserve"> wird</w:t>
      </w:r>
      <w:r>
        <w:rPr>
          <w:highlight w:val="yellow"/>
        </w:rPr>
        <w:t xml:space="preserve"> bzw. </w:t>
      </w:r>
      <w:r w:rsidRPr="00BB0179">
        <w:rPr>
          <w:highlight w:val="yellow"/>
        </w:rPr>
        <w:t>wurde.</w:t>
      </w:r>
      <w:r w:rsidRPr="004B32B7">
        <w:rPr>
          <w:highlight w:val="yellow"/>
        </w:rPr>
        <w:t xml:space="preserve"> </w:t>
      </w:r>
      <w:r w:rsidRPr="00BB0179">
        <w:rPr>
          <w:highlight w:val="yellow"/>
        </w:rPr>
        <w:t xml:space="preserve">Formulierung </w:t>
      </w:r>
      <w:r>
        <w:rPr>
          <w:highlight w:val="yellow"/>
        </w:rPr>
        <w:t>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lastRenderedPageBreak/>
        <w:t>Finanzierung / finanzielle Unterstützung</w:t>
      </w:r>
    </w:p>
    <w:p w14:paraId="0219C97F" w14:textId="56F9C48F"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w:t>
      </w:r>
      <w:r w:rsidR="00BB0179">
        <w:rPr>
          <w:highlight w:val="yellow"/>
        </w:rPr>
        <w:t>*innen</w:t>
      </w:r>
      <w:r w:rsidRPr="00A01C07">
        <w:rPr>
          <w:highlight w:val="yellow"/>
        </w:rPr>
        <w:t xml:space="preserve"> sollten die Rolle von Forschungsförderern oder Sponsoren in der Forschungsplanung, -durchführung, -analyse, -interpretation und -berichterstattung offenlegen.</w:t>
      </w:r>
      <w:r w:rsidRPr="00A01C07">
        <w:t xml:space="preserve"> </w:t>
      </w:r>
    </w:p>
    <w:p w14:paraId="3253AD6F" w14:textId="46F6921E"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w:t>
      </w:r>
      <w:proofErr w:type="gramStart"/>
      <w:r w:rsidRPr="00A01C07">
        <w:rPr>
          <w:highlight w:val="yellow"/>
        </w:rPr>
        <w:t>die Autor</w:t>
      </w:r>
      <w:proofErr w:type="gramEnd"/>
      <w:r w:rsidR="00BB0179">
        <w:rPr>
          <w:highlight w:val="yellow"/>
        </w:rPr>
        <w:t>*</w:t>
      </w:r>
      <w:r w:rsidR="00D92DEA">
        <w:rPr>
          <w:highlight w:val="yellow"/>
        </w:rPr>
        <w:t>innen</w:t>
      </w:r>
      <w:r w:rsidRPr="00A01C07">
        <w:rPr>
          <w:highlight w:val="yellow"/>
        </w:rPr>
        <w:t xml:space="preserve"> </w:t>
      </w:r>
      <w:r>
        <w:rPr>
          <w:highlight w:val="yellow"/>
        </w:rPr>
        <w:t xml:space="preserve">ausdrücklich der Veröffentlichung </w:t>
      </w:r>
      <w:r w:rsidRPr="00A01C07">
        <w:rPr>
          <w:highlight w:val="yellow"/>
        </w:rPr>
        <w:t>der folgenden Aussage zu:</w:t>
      </w:r>
      <w:r w:rsidRPr="00A01C07">
        <w:t xml:space="preserve"> </w:t>
      </w:r>
    </w:p>
    <w:p w14:paraId="4F3139D1" w14:textId="623BCD6E" w:rsidR="00CE470D" w:rsidRPr="00A01C07" w:rsidRDefault="00CE470D" w:rsidP="00CE470D">
      <w:pPr>
        <w:pStyle w:val="JBDGM-Text"/>
      </w:pPr>
      <w:proofErr w:type="gramStart"/>
      <w:r w:rsidRPr="00A01C07">
        <w:t>Die Autor</w:t>
      </w:r>
      <w:proofErr w:type="gramEnd"/>
      <w:r w:rsidR="00BB0179">
        <w:t>*</w:t>
      </w:r>
      <w:r w:rsidR="00D92DEA">
        <w:t>innen</w:t>
      </w:r>
      <w:r w:rsidRPr="00A01C07">
        <w:t xml:space="preserve">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CAACF5B"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w:t>
      </w:r>
      <w:proofErr w:type="gramStart"/>
      <w:r w:rsidRPr="00A01C07">
        <w:rPr>
          <w:highlight w:val="yellow"/>
        </w:rPr>
        <w:t>die Autor</w:t>
      </w:r>
      <w:proofErr w:type="gramEnd"/>
      <w:r w:rsidR="00BB0179">
        <w:rPr>
          <w:highlight w:val="yellow"/>
        </w:rPr>
        <w:t>*</w:t>
      </w:r>
      <w:r w:rsidR="00D92DEA">
        <w:rPr>
          <w:highlight w:val="yellow"/>
        </w:rPr>
        <w:t>innen</w:t>
      </w:r>
      <w:r w:rsidRPr="00A01C07">
        <w:rPr>
          <w:highlight w:val="yellow"/>
        </w:rPr>
        <w:t xml:space="preserve"> </w:t>
      </w:r>
      <w:r>
        <w:rPr>
          <w:highlight w:val="yellow"/>
        </w:rPr>
        <w:t xml:space="preserve">ausdrücklich der Veröffentlichung </w:t>
      </w:r>
      <w:r w:rsidRPr="00A01C07">
        <w:rPr>
          <w:highlight w:val="yellow"/>
        </w:rPr>
        <w:t>der folgenden Aussage zu:</w:t>
      </w:r>
      <w:r w:rsidRPr="00A01C07">
        <w:t xml:space="preserve"> </w:t>
      </w:r>
    </w:p>
    <w:p w14:paraId="326510FD" w14:textId="51B95181" w:rsidR="002E64D5" w:rsidRDefault="00CE470D" w:rsidP="00C23324">
      <w:pPr>
        <w:pStyle w:val="JBDGM-Text"/>
        <w:rPr>
          <w:rFonts w:eastAsia="Times New Roman"/>
          <w:b/>
          <w:bCs/>
          <w:sz w:val="28"/>
          <w:szCs w:val="26"/>
        </w:rPr>
      </w:pPr>
      <w:proofErr w:type="gramStart"/>
      <w:r w:rsidRPr="00A01C07">
        <w:t>Die Autor</w:t>
      </w:r>
      <w:proofErr w:type="gramEnd"/>
      <w:r w:rsidR="00BB0179">
        <w:t>*</w:t>
      </w:r>
      <w:r w:rsidR="00D92DEA">
        <w:t>innen</w:t>
      </w:r>
      <w:r w:rsidRPr="00A01C07">
        <w:t xml:space="preserve"> haben keine Unterstützung zu berichten.</w:t>
      </w:r>
    </w:p>
    <w:p w14:paraId="2E338652" w14:textId="32181C8A" w:rsidR="00CE470D" w:rsidRPr="006822FC" w:rsidRDefault="00CE470D" w:rsidP="00CE470D">
      <w:pPr>
        <w:pStyle w:val="berschrift2"/>
      </w:pPr>
      <w:r w:rsidRPr="006822FC">
        <w:t>Konkurrierende Interessen</w:t>
      </w:r>
    </w:p>
    <w:p w14:paraId="09B4BD40" w14:textId="05773C85" w:rsidR="00CE470D" w:rsidRPr="007A2632" w:rsidRDefault="00CE470D" w:rsidP="00CE470D">
      <w:pPr>
        <w:pStyle w:val="JBDGM-GelberHinweis"/>
        <w:rPr>
          <w:highlight w:val="yellow"/>
        </w:rPr>
      </w:pPr>
      <w:proofErr w:type="gramStart"/>
      <w:r w:rsidRPr="005E22AD">
        <w:rPr>
          <w:highlight w:val="yellow"/>
        </w:rPr>
        <w:t xml:space="preserve">Die </w:t>
      </w:r>
      <w:r w:rsidRPr="007A2632">
        <w:rPr>
          <w:highlight w:val="yellow"/>
        </w:rPr>
        <w:t>Autor</w:t>
      </w:r>
      <w:proofErr w:type="gramEnd"/>
      <w:r w:rsidR="00BB0179">
        <w:rPr>
          <w:highlight w:val="yellow"/>
        </w:rPr>
        <w:t>*</w:t>
      </w:r>
      <w:r w:rsidR="00D92DEA" w:rsidRPr="007A2632">
        <w:rPr>
          <w:highlight w:val="yellow"/>
        </w:rPr>
        <w:t>innen</w:t>
      </w:r>
      <w:r w:rsidRPr="007A2632">
        <w:rPr>
          <w:highlight w:val="yellow"/>
        </w:rPr>
        <w:t xml:space="preserve"> sollten relevante finanzielle und nicht-finanzielle Interessen und Beziehungen offenlegen, von denen angenommen werden könnte, dass sie die Interpretation der Ergebnisse beeinflussen, oder dass Herausgeber, </w:t>
      </w:r>
      <w:r w:rsidR="008F6989">
        <w:rPr>
          <w:highlight w:val="yellow"/>
        </w:rPr>
        <w:t>Redaktion</w:t>
      </w:r>
      <w:r w:rsidRPr="007A2632">
        <w:rPr>
          <w:highlight w:val="yellow"/>
        </w:rPr>
        <w:t>, Gutachter</w:t>
      </w:r>
      <w:r w:rsidR="007A2632" w:rsidRPr="007A2632">
        <w:rPr>
          <w:highlight w:val="yellow"/>
        </w:rPr>
        <w:t>*innen</w:t>
      </w:r>
      <w:r w:rsidRPr="007A2632">
        <w:rPr>
          <w:highlight w:val="yellow"/>
        </w:rPr>
        <w:t xml:space="preserve"> oder Leser</w:t>
      </w:r>
      <w:r w:rsidR="007A2632" w:rsidRPr="007A2632">
        <w:rPr>
          <w:highlight w:val="yellow"/>
        </w:rPr>
        <w:t>*innen</w:t>
      </w:r>
      <w:r w:rsidRPr="007A2632">
        <w:rPr>
          <w:highlight w:val="yellow"/>
        </w:rPr>
        <w:t xml:space="preserve"> davon Kenntnis haben möchten. Dies schließt jede Beziehung zum Jahrbuch Musikpsychologie ein, zum Beispiel, wenn </w:t>
      </w:r>
      <w:r w:rsidR="007A2632" w:rsidRPr="007A2632">
        <w:rPr>
          <w:highlight w:val="yellow"/>
        </w:rPr>
        <w:t xml:space="preserve">der </w:t>
      </w:r>
      <w:r w:rsidRPr="007A2632">
        <w:rPr>
          <w:highlight w:val="yellow"/>
        </w:rPr>
        <w:t xml:space="preserve">Herausgeber </w:t>
      </w:r>
      <w:r w:rsidR="007A2632" w:rsidRPr="007A2632">
        <w:rPr>
          <w:highlight w:val="yellow"/>
        </w:rPr>
        <w:t xml:space="preserve">seine </w:t>
      </w:r>
      <w:r w:rsidRPr="007A2632">
        <w:rPr>
          <w:highlight w:val="yellow"/>
        </w:rPr>
        <w:t>eigene Forschung veröffentlich</w:t>
      </w:r>
      <w:r w:rsidR="007A2632" w:rsidRPr="007A2632">
        <w:rPr>
          <w:highlight w:val="yellow"/>
        </w:rPr>
        <w:t>t</w:t>
      </w:r>
      <w:r w:rsidRPr="007A2632">
        <w:rPr>
          <w:highlight w:val="yellow"/>
        </w:rPr>
        <w:t xml:space="preserve">. </w:t>
      </w:r>
    </w:p>
    <w:p w14:paraId="75CD0255" w14:textId="05095C5E" w:rsidR="00CE470D" w:rsidRDefault="00CE470D" w:rsidP="00CE470D">
      <w:pPr>
        <w:pStyle w:val="JBDGM-GelberHinweis"/>
      </w:pPr>
      <w:r w:rsidRPr="007A2632">
        <w:rPr>
          <w:highlight w:val="yellow"/>
        </w:rPr>
        <w:t xml:space="preserve">Wenn keine anderen Angaben gemacht werden, stimmen </w:t>
      </w:r>
      <w:proofErr w:type="gramStart"/>
      <w:r w:rsidRPr="007A2632">
        <w:rPr>
          <w:highlight w:val="yellow"/>
        </w:rPr>
        <w:t>die Autor</w:t>
      </w:r>
      <w:proofErr w:type="gramEnd"/>
      <w:r w:rsidR="00BB0179">
        <w:rPr>
          <w:highlight w:val="yellow"/>
        </w:rPr>
        <w:t>*</w:t>
      </w:r>
      <w:r w:rsidR="007A2632" w:rsidRPr="007A2632">
        <w:rPr>
          <w:highlight w:val="yellow"/>
        </w:rPr>
        <w:t>innen</w:t>
      </w:r>
      <w:r w:rsidRPr="007A2632">
        <w:rPr>
          <w:highlight w:val="yellow"/>
        </w:rPr>
        <w:t xml:space="preserve"> ausdrücklich der Veröffentlichung der folgenden Aussage zu:</w:t>
      </w:r>
      <w:r w:rsidRPr="00A01C07">
        <w:t xml:space="preserve"> </w:t>
      </w:r>
    </w:p>
    <w:p w14:paraId="54DF7F06" w14:textId="7E7D964E" w:rsidR="00CE470D" w:rsidRDefault="00CE470D" w:rsidP="00CE470D">
      <w:pPr>
        <w:pStyle w:val="JBDGM-Text"/>
        <w:spacing w:line="360" w:lineRule="auto"/>
      </w:pPr>
      <w:proofErr w:type="gramStart"/>
      <w:r w:rsidRPr="00695DE0">
        <w:t>Die Autor</w:t>
      </w:r>
      <w:proofErr w:type="gramEnd"/>
      <w:r w:rsidR="00BB0179">
        <w:t>*</w:t>
      </w:r>
      <w:r w:rsidR="00D92DEA">
        <w:t>innen</w:t>
      </w:r>
      <w:r w:rsidRPr="00695DE0">
        <w:t xml:space="preserve"> </w:t>
      </w:r>
      <w:r>
        <w:t>erklären</w:t>
      </w:r>
      <w:r w:rsidRPr="00695DE0">
        <w:t>, dass keine konkurrierenden Interessen bestehen.</w:t>
      </w:r>
    </w:p>
    <w:p w14:paraId="35F9A744" w14:textId="77777777" w:rsidR="00C23324" w:rsidRDefault="00C23324" w:rsidP="00C23324">
      <w:pPr>
        <w:pStyle w:val="JBDGM-Text"/>
        <w:spacing w:line="360" w:lineRule="auto"/>
      </w:pPr>
    </w:p>
    <w:p w14:paraId="45929A45" w14:textId="75A3FD7E" w:rsidR="00C23324" w:rsidRPr="006822FC" w:rsidRDefault="00C23324" w:rsidP="00D53825">
      <w:pPr>
        <w:pStyle w:val="berschrift2"/>
        <w:spacing w:line="240" w:lineRule="auto"/>
      </w:pPr>
      <w:r>
        <w:t>Autor*</w:t>
      </w:r>
      <w:proofErr w:type="spellStart"/>
      <w:r>
        <w:t>innenbeiträge</w:t>
      </w:r>
      <w:proofErr w:type="spellEnd"/>
    </w:p>
    <w:p w14:paraId="6A79438E" w14:textId="48AD3396" w:rsidR="00C23324" w:rsidRPr="00D53825" w:rsidRDefault="00C23324" w:rsidP="00D53825">
      <w:pPr>
        <w:pStyle w:val="JBDGM-Text"/>
        <w:spacing w:line="240" w:lineRule="auto"/>
        <w:rPr>
          <w:sz w:val="22"/>
          <w:szCs w:val="22"/>
        </w:rPr>
      </w:pPr>
      <w:r w:rsidRPr="00D53825">
        <w:rPr>
          <w:sz w:val="22"/>
          <w:szCs w:val="22"/>
          <w:highlight w:val="yellow"/>
        </w:rPr>
        <w:t xml:space="preserve">Gemäß der </w:t>
      </w:r>
      <w:proofErr w:type="spellStart"/>
      <w:r w:rsidRPr="00D53825">
        <w:rPr>
          <w:sz w:val="22"/>
          <w:szCs w:val="22"/>
          <w:highlight w:val="yellow"/>
        </w:rPr>
        <w:t>Contributor</w:t>
      </w:r>
      <w:proofErr w:type="spellEnd"/>
      <w:r w:rsidRPr="00D53825">
        <w:rPr>
          <w:sz w:val="22"/>
          <w:szCs w:val="22"/>
          <w:highlight w:val="yellow"/>
        </w:rPr>
        <w:t xml:space="preserve"> </w:t>
      </w:r>
      <w:proofErr w:type="spellStart"/>
      <w:r w:rsidRPr="00D53825">
        <w:rPr>
          <w:sz w:val="22"/>
          <w:szCs w:val="22"/>
          <w:highlight w:val="yellow"/>
        </w:rPr>
        <w:t>Role</w:t>
      </w:r>
      <w:proofErr w:type="spellEnd"/>
      <w:r w:rsidRPr="00D53825">
        <w:rPr>
          <w:sz w:val="22"/>
          <w:szCs w:val="22"/>
          <w:highlight w:val="yellow"/>
        </w:rPr>
        <w:t xml:space="preserve"> </w:t>
      </w:r>
      <w:proofErr w:type="spellStart"/>
      <w:r w:rsidRPr="00D53825">
        <w:rPr>
          <w:sz w:val="22"/>
          <w:szCs w:val="22"/>
          <w:highlight w:val="yellow"/>
        </w:rPr>
        <w:t>Taxonomy</w:t>
      </w:r>
      <w:proofErr w:type="spellEnd"/>
      <w:r w:rsidRPr="00D53825">
        <w:rPr>
          <w:sz w:val="22"/>
          <w:szCs w:val="22"/>
          <w:highlight w:val="yellow"/>
        </w:rPr>
        <w:t xml:space="preserve"> (</w:t>
      </w:r>
      <w:proofErr w:type="spellStart"/>
      <w:r w:rsidRPr="00D53825">
        <w:rPr>
          <w:sz w:val="22"/>
          <w:szCs w:val="22"/>
          <w:highlight w:val="yellow"/>
        </w:rPr>
        <w:t>CRediT</w:t>
      </w:r>
      <w:proofErr w:type="spellEnd"/>
      <w:r w:rsidRPr="00D53825">
        <w:rPr>
          <w:sz w:val="22"/>
          <w:szCs w:val="22"/>
          <w:highlight w:val="yellow"/>
        </w:rPr>
        <w:t xml:space="preserve">; </w:t>
      </w:r>
      <w:hyperlink r:id="rId10" w:history="1">
        <w:r w:rsidR="000B7DDB" w:rsidRPr="00D53825">
          <w:rPr>
            <w:rStyle w:val="Hyperlink"/>
            <w:sz w:val="22"/>
            <w:szCs w:val="22"/>
            <w:highlight w:val="yellow"/>
          </w:rPr>
          <w:t>https://credit.niso.org/contributor-roles-defined</w:t>
        </w:r>
      </w:hyperlink>
      <w:r w:rsidRPr="00D53825">
        <w:rPr>
          <w:sz w:val="22"/>
          <w:szCs w:val="22"/>
          <w:highlight w:val="yellow"/>
        </w:rPr>
        <w:t xml:space="preserve">) sollen </w:t>
      </w:r>
      <w:proofErr w:type="gramStart"/>
      <w:r w:rsidRPr="00D53825">
        <w:rPr>
          <w:sz w:val="22"/>
          <w:szCs w:val="22"/>
          <w:highlight w:val="yellow"/>
        </w:rPr>
        <w:t>die Autor</w:t>
      </w:r>
      <w:proofErr w:type="gramEnd"/>
      <w:r w:rsidRPr="00D53825">
        <w:rPr>
          <w:sz w:val="22"/>
          <w:szCs w:val="22"/>
          <w:highlight w:val="yellow"/>
        </w:rPr>
        <w:t>*innen ihre individuellen Beiträge zum Manuskript angeben, indem sie die entsprechenden Rollen überprüfen und bei Bedarf anpassen.</w:t>
      </w:r>
    </w:p>
    <w:p w14:paraId="49218BC2" w14:textId="77777777" w:rsidR="00C23324" w:rsidRPr="00D53825" w:rsidRDefault="00C23324" w:rsidP="00D53825">
      <w:pPr>
        <w:pStyle w:val="JBDGM-Text"/>
        <w:spacing w:line="240" w:lineRule="auto"/>
        <w:rPr>
          <w:sz w:val="22"/>
          <w:szCs w:val="22"/>
        </w:rPr>
      </w:pPr>
    </w:p>
    <w:p w14:paraId="26FB5DE8" w14:textId="2FDB19B4" w:rsidR="00C23324" w:rsidRPr="00D53825" w:rsidRDefault="00C23324" w:rsidP="00D53825">
      <w:pPr>
        <w:pStyle w:val="JBDGM-Text"/>
        <w:spacing w:line="240" w:lineRule="auto"/>
        <w:rPr>
          <w:sz w:val="22"/>
          <w:szCs w:val="22"/>
        </w:rPr>
      </w:pPr>
      <w:r w:rsidRPr="00D53825">
        <w:rPr>
          <w:sz w:val="22"/>
          <w:szCs w:val="22"/>
        </w:rPr>
        <w:t xml:space="preserve">Autor*in A – Konzeption | Methodik | Untersuchung | </w:t>
      </w:r>
      <w:proofErr w:type="spellStart"/>
      <w:r w:rsidRPr="00D53825">
        <w:rPr>
          <w:sz w:val="22"/>
          <w:szCs w:val="22"/>
        </w:rPr>
        <w:t>Datenkuratierung</w:t>
      </w:r>
      <w:proofErr w:type="spellEnd"/>
      <w:r w:rsidRPr="00D53825">
        <w:rPr>
          <w:sz w:val="22"/>
          <w:szCs w:val="22"/>
        </w:rPr>
        <w:t xml:space="preserve"> | Formale Analyse | Visualisierung | Verfassen – Originalentwurf | Einwerbung von Fördermitteln | Projektadministration.</w:t>
      </w:r>
    </w:p>
    <w:p w14:paraId="144E4B40" w14:textId="303C9588" w:rsidR="00C23324" w:rsidRPr="00D53825" w:rsidRDefault="00C23324" w:rsidP="00D53825">
      <w:pPr>
        <w:pStyle w:val="JBDGM-Text"/>
        <w:spacing w:line="240" w:lineRule="auto"/>
        <w:rPr>
          <w:sz w:val="22"/>
          <w:szCs w:val="22"/>
        </w:rPr>
      </w:pPr>
      <w:r w:rsidRPr="00D53825">
        <w:rPr>
          <w:sz w:val="22"/>
          <w:szCs w:val="22"/>
        </w:rPr>
        <w:t xml:space="preserve">Autor*in B – Konzeption | Methodik | Untersuchung | </w:t>
      </w:r>
      <w:proofErr w:type="spellStart"/>
      <w:r w:rsidRPr="00D53825">
        <w:rPr>
          <w:sz w:val="22"/>
          <w:szCs w:val="22"/>
        </w:rPr>
        <w:t>Datenkuratierung</w:t>
      </w:r>
      <w:proofErr w:type="spellEnd"/>
      <w:r w:rsidRPr="00D53825">
        <w:rPr>
          <w:sz w:val="22"/>
          <w:szCs w:val="22"/>
        </w:rPr>
        <w:t xml:space="preserve"> | Formale Analyse | Visualisierung | Supervision | Validierung | Schreiben – Überarbeitung &amp; Redaktion | Einwerbung von Fördermitteln | Projektadministration.</w:t>
      </w:r>
    </w:p>
    <w:p w14:paraId="1AA9920C" w14:textId="14A7663D" w:rsidR="00C23324" w:rsidRPr="00D53825" w:rsidRDefault="00C23324" w:rsidP="00D53825">
      <w:pPr>
        <w:pStyle w:val="JBDGM-Text"/>
        <w:spacing w:line="240" w:lineRule="auto"/>
        <w:rPr>
          <w:sz w:val="22"/>
          <w:szCs w:val="22"/>
        </w:rPr>
      </w:pPr>
      <w:r w:rsidRPr="00D53825">
        <w:rPr>
          <w:sz w:val="22"/>
          <w:szCs w:val="22"/>
        </w:rPr>
        <w:t>Autor*in C – Konzeption | Methodik.</w:t>
      </w:r>
    </w:p>
    <w:p w14:paraId="18F01EA1" w14:textId="35D56B49" w:rsidR="00C23324" w:rsidRDefault="00C23324" w:rsidP="00D53825">
      <w:pPr>
        <w:pStyle w:val="JBDGM-Text"/>
        <w:spacing w:line="240" w:lineRule="auto"/>
      </w:pPr>
      <w:r w:rsidRPr="00D53825">
        <w:rPr>
          <w:sz w:val="22"/>
          <w:szCs w:val="22"/>
        </w:rPr>
        <w:lastRenderedPageBreak/>
        <w:t>Autor*in D – Konzeption | Methodik | Supervision | Validierung | Schreiben – Überarbeitung &amp; Redaktion | Einwerbung von Fördermitteln | Projektadministration.</w:t>
      </w:r>
    </w:p>
    <w:p w14:paraId="1D18E4AB" w14:textId="1E9F34BF" w:rsidR="00CE470D" w:rsidRPr="006822FC" w:rsidRDefault="00CE470D" w:rsidP="00CE470D">
      <w:pPr>
        <w:pStyle w:val="berschrift2"/>
      </w:pPr>
      <w:r w:rsidRPr="006822FC">
        <w:t>Erklärung zur Datenverfügbarkeit</w:t>
      </w:r>
    </w:p>
    <w:p w14:paraId="18ACCA00" w14:textId="3F255407" w:rsidR="008D38CA" w:rsidRPr="007236B4" w:rsidRDefault="00CE470D" w:rsidP="00CE470D">
      <w:pPr>
        <w:pStyle w:val="JBDGM-GelberHinweis"/>
        <w:rPr>
          <w:highlight w:val="yellow"/>
        </w:rPr>
      </w:pPr>
      <w:r w:rsidRPr="007236B4">
        <w:rPr>
          <w:highlight w:val="yellow"/>
        </w:rPr>
        <w:t>JBDGM und die Deutsche Gesellschaft für Musikpsychologie (DGM) empfehlen nachdrücklich die Veröffentlichung der zu einem Beitrag gehörenden Forschungsdaten sowie ggf. weiterer Materialien (z. B. Analysesyntax, Fragebögen etc.), die für die Nachvollziehbarkeit der Datenerhebung und -analyse erforderlich sind. Die</w:t>
      </w:r>
      <w:r>
        <w:rPr>
          <w:highlight w:val="yellow"/>
        </w:rPr>
        <w:t xml:space="preserve"> </w:t>
      </w:r>
      <w:r w:rsidRPr="007236B4">
        <w:rPr>
          <w:highlight w:val="yellow"/>
        </w:rPr>
        <w:t>entsprechende</w:t>
      </w:r>
      <w:r>
        <w:rPr>
          <w:highlight w:val="yellow"/>
        </w:rPr>
        <w:t xml:space="preserve"> </w:t>
      </w:r>
      <w:hyperlink r:id="rId11" w:tgtFrame="_blank" w:history="1">
        <w:r w:rsidRPr="007236B4">
          <w:rPr>
            <w:rStyle w:val="Hyperlink"/>
            <w:highlight w:val="yellow"/>
          </w:rPr>
          <w:t>Empfehlung der DGM</w:t>
        </w:r>
      </w:hyperlink>
      <w:r w:rsidRPr="007236B4">
        <w:rPr>
          <w:highlight w:val="yellow"/>
        </w:rPr>
        <w:t> folgt den Leitlinien u.a. der der</w:t>
      </w:r>
      <w:hyperlink r:id="rId12" w:tgtFrame="_blank" w:history="1">
        <w:r w:rsidRPr="00E92E36">
          <w:rPr>
            <w:rStyle w:val="Hyperlink"/>
            <w:highlight w:val="yellow"/>
          </w:rPr>
          <w:t> Deutschen Gesellschaft für Psychologie (DGPs)</w:t>
        </w:r>
      </w:hyperlink>
      <w:r w:rsidRPr="007236B4">
        <w:rPr>
          <w:highlight w:val="yellow"/>
        </w:rPr>
        <w:t> und der </w:t>
      </w:r>
      <w:hyperlink r:id="rId13" w:tgtFrame="_blank" w:history="1">
        <w:r w:rsidRPr="007236B4">
          <w:rPr>
            <w:rStyle w:val="Hyperlink"/>
            <w:highlight w:val="yellow"/>
          </w:rPr>
          <w:t>Deutschen Forschungsgemeinschaft (DFG).</w:t>
        </w:r>
      </w:hyperlink>
      <w:r w:rsidRPr="007236B4">
        <w:rPr>
          <w:highlight w:val="yellow"/>
        </w:rPr>
        <w:t> Für die Veröffentlichung der Forschungsdaten und -materialien steht</w:t>
      </w:r>
      <w:r>
        <w:rPr>
          <w:highlight w:val="yellow"/>
        </w:rPr>
        <w:t xml:space="preserve"> </w:t>
      </w:r>
      <w:r w:rsidRPr="007236B4">
        <w:rPr>
          <w:highlight w:val="yellow"/>
        </w:rPr>
        <w:t>das</w:t>
      </w:r>
      <w:r>
        <w:rPr>
          <w:highlight w:val="yellow"/>
        </w:rPr>
        <w:t xml:space="preserve"> </w:t>
      </w:r>
      <w:hyperlink r:id="rId14" w:history="1">
        <w:r w:rsidRPr="007236B4">
          <w:rPr>
            <w:rStyle w:val="Hyperlink"/>
            <w:highlight w:val="yellow"/>
          </w:rPr>
          <w:t>PsychArchives</w:t>
        </w:r>
      </w:hyperlink>
      <w:r>
        <w:rPr>
          <w:highlight w:val="yellow"/>
        </w:rPr>
        <w:t xml:space="preserve"> </w:t>
      </w:r>
      <w:r w:rsidRPr="007236B4">
        <w:rPr>
          <w:highlight w:val="yellow"/>
        </w:rPr>
        <w:t>Repositorium</w:t>
      </w:r>
      <w:r>
        <w:rPr>
          <w:highlight w:val="yellow"/>
        </w:rPr>
        <w:t xml:space="preserve"> </w:t>
      </w:r>
      <w:r w:rsidRPr="007236B4">
        <w:rPr>
          <w:highlight w:val="yellow"/>
        </w:rPr>
        <w:t xml:space="preserve">des ZPID zur Verfügung. Die Forschungsdaten sind mit dem Beitrag verknüpft, erhalten aber auch eine eigene DOI und können somit weltweit für den Nachvollzug von Ergebnissen und </w:t>
      </w:r>
      <w:r w:rsidRPr="007A2632">
        <w:rPr>
          <w:highlight w:val="yellow"/>
        </w:rPr>
        <w:t>weiterführende Datenanalysen genutzt werden</w:t>
      </w:r>
      <w:r w:rsidR="008D38CA" w:rsidRPr="007A2632">
        <w:rPr>
          <w:highlight w:val="yellow"/>
        </w:rPr>
        <w:t>. Alternativ können auch Repositorien wie OSF (https://osf.io) oder Git</w:t>
      </w:r>
      <w:r w:rsidR="004B32B7">
        <w:rPr>
          <w:highlight w:val="yellow"/>
        </w:rPr>
        <w:t>H</w:t>
      </w:r>
      <w:r w:rsidR="008D38CA" w:rsidRPr="007A2632">
        <w:rPr>
          <w:highlight w:val="yellow"/>
        </w:rPr>
        <w:t xml:space="preserve">ub (https://github.com) verwendet </w:t>
      </w:r>
      <w:r w:rsidR="008D38CA">
        <w:rPr>
          <w:highlight w:val="yellow"/>
        </w:rPr>
        <w:t xml:space="preserve">werden. </w:t>
      </w:r>
    </w:p>
    <w:p w14:paraId="01C19666" w14:textId="77777777" w:rsidR="00CE470D" w:rsidRDefault="00CE470D" w:rsidP="00CE470D">
      <w:pPr>
        <w:pStyle w:val="JBDGM-GelberHinweis"/>
      </w:pPr>
      <w:r w:rsidRPr="00BF7FAA">
        <w:rPr>
          <w:highlight w:val="yellow"/>
        </w:rPr>
        <w:t xml:space="preserve">Führen Sie hier bitte die ggf. bereitgestellten Daten und Materialien sowie den Ort ihrer Veröffentlichung auf. </w:t>
      </w:r>
      <w:r w:rsidRPr="004702B9">
        <w:rPr>
          <w:b/>
          <w:bCs/>
          <w:highlight w:val="yellow"/>
        </w:rPr>
        <w:t>Falls Daten oder Materialien nicht zugänglich gemacht werden, ist hierfür eine Begründung erforderlich (z.B. aus Gründen des Persönlichkeitsschutzes, wegen unvertretbar hohen Aufwands, o.ä.), die ebenfalls mit dem Beitrag veröffentlicht wird</w:t>
      </w:r>
      <w:r w:rsidRPr="00BF7FAA">
        <w:rPr>
          <w:highlight w:val="yellow"/>
        </w:rPr>
        <w:t>.</w:t>
      </w:r>
    </w:p>
    <w:p w14:paraId="7AB37728" w14:textId="77777777" w:rsidR="00CE470D" w:rsidRPr="007D76E3" w:rsidRDefault="00CE470D" w:rsidP="00CE470D">
      <w:pPr>
        <w:pStyle w:val="JBDGM-Text"/>
        <w:spacing w:line="360" w:lineRule="auto"/>
      </w:pPr>
      <w:r w:rsidRPr="00695DE0">
        <w:t xml:space="preserve">Die </w:t>
      </w:r>
      <w:r>
        <w:t xml:space="preserve">Forschungsdaten [näher spezifizieren] zu diesem Beitrag werden auf dem </w:t>
      </w:r>
      <w:proofErr w:type="spellStart"/>
      <w:r>
        <w:t>PsychArchives</w:t>
      </w:r>
      <w:proofErr w:type="spellEnd"/>
      <w:r>
        <w:t xml:space="preserve"> Repositorium unter DOI XXX zur Verfügung gestellt. </w:t>
      </w:r>
    </w:p>
    <w:sectPr w:rsidR="00CE470D" w:rsidRPr="007D76E3" w:rsidSect="00603AAB">
      <w:headerReference w:type="even" r:id="rId15"/>
      <w:headerReference w:type="default" r:id="rId16"/>
      <w:footerReference w:type="even" r:id="rId17"/>
      <w:footerReference w:type="default" r:id="rId18"/>
      <w:pgSz w:w="11906" w:h="16838"/>
      <w:pgMar w:top="1134" w:right="1418" w:bottom="1134" w:left="1418" w:header="56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696E7" w14:textId="77777777" w:rsidR="00436711" w:rsidRDefault="00436711" w:rsidP="001042BC">
      <w:pPr>
        <w:spacing w:after="0" w:line="240" w:lineRule="auto"/>
      </w:pPr>
      <w:r>
        <w:separator/>
      </w:r>
    </w:p>
    <w:p w14:paraId="0187DF48" w14:textId="77777777" w:rsidR="00436711" w:rsidRDefault="00436711"/>
    <w:p w14:paraId="548D8BF2" w14:textId="77777777" w:rsidR="00436711" w:rsidRDefault="00436711"/>
    <w:p w14:paraId="553EA4FF" w14:textId="77777777" w:rsidR="00436711" w:rsidRDefault="00436711"/>
    <w:p w14:paraId="5F4CA706" w14:textId="77777777" w:rsidR="00436711" w:rsidRDefault="00436711"/>
  </w:endnote>
  <w:endnote w:type="continuationSeparator" w:id="0">
    <w:p w14:paraId="7CCFD2F1" w14:textId="77777777" w:rsidR="00436711" w:rsidRDefault="00436711" w:rsidP="001042BC">
      <w:pPr>
        <w:spacing w:after="0" w:line="240" w:lineRule="auto"/>
      </w:pPr>
      <w:r>
        <w:continuationSeparator/>
      </w:r>
    </w:p>
    <w:p w14:paraId="4BDC68E0" w14:textId="77777777" w:rsidR="00436711" w:rsidRDefault="00436711"/>
    <w:p w14:paraId="61B046FE" w14:textId="77777777" w:rsidR="00436711" w:rsidRDefault="00436711"/>
    <w:p w14:paraId="42A07483" w14:textId="77777777" w:rsidR="00436711" w:rsidRDefault="00436711"/>
    <w:p w14:paraId="20A29132" w14:textId="77777777" w:rsidR="00436711" w:rsidRDefault="00436711"/>
  </w:endnote>
  <w:endnote w:type="continuationNotice" w:id="1">
    <w:p w14:paraId="46075904" w14:textId="77777777" w:rsidR="00436711" w:rsidRDefault="00436711">
      <w:pPr>
        <w:spacing w:after="0" w:line="240" w:lineRule="auto"/>
      </w:pPr>
    </w:p>
    <w:p w14:paraId="22EEC23A" w14:textId="77777777" w:rsidR="00436711" w:rsidRDefault="00436711"/>
    <w:p w14:paraId="3C9DE165" w14:textId="77777777" w:rsidR="00436711" w:rsidRDefault="00436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2FD76" w14:textId="77777777" w:rsidR="00436711" w:rsidRDefault="00436711" w:rsidP="001042BC">
      <w:pPr>
        <w:spacing w:after="0" w:line="240" w:lineRule="auto"/>
      </w:pPr>
      <w:r>
        <w:separator/>
      </w:r>
    </w:p>
  </w:footnote>
  <w:footnote w:type="continuationSeparator" w:id="0">
    <w:p w14:paraId="3B5A5ABB" w14:textId="77777777" w:rsidR="00436711" w:rsidRDefault="00436711" w:rsidP="001042BC">
      <w:pPr>
        <w:spacing w:after="0" w:line="240" w:lineRule="auto"/>
      </w:pPr>
      <w:r>
        <w:continuationSeparator/>
      </w:r>
    </w:p>
    <w:p w14:paraId="14579ED0" w14:textId="77777777" w:rsidR="00436711" w:rsidRDefault="00436711"/>
    <w:p w14:paraId="0074541A" w14:textId="77777777" w:rsidR="00436711" w:rsidRDefault="00436711"/>
    <w:p w14:paraId="09CB2850" w14:textId="77777777" w:rsidR="00436711" w:rsidRDefault="00436711"/>
    <w:p w14:paraId="51D647C0" w14:textId="77777777" w:rsidR="00436711" w:rsidRDefault="00436711"/>
  </w:footnote>
  <w:footnote w:type="continuationNotice" w:id="1">
    <w:p w14:paraId="134A0738" w14:textId="77777777" w:rsidR="00436711" w:rsidRDefault="00436711">
      <w:pPr>
        <w:spacing w:after="0" w:line="240" w:lineRule="auto"/>
      </w:pPr>
    </w:p>
    <w:p w14:paraId="1A03AD9D" w14:textId="77777777" w:rsidR="00436711" w:rsidRDefault="00436711"/>
    <w:p w14:paraId="1A281157" w14:textId="77777777" w:rsidR="00436711" w:rsidRDefault="004367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BCC44" w14:textId="552113A3" w:rsidR="00A3739D" w:rsidRPr="003E7258" w:rsidRDefault="009B3F49" w:rsidP="003E7258">
    <w:pPr>
      <w:pStyle w:val="Kopfzeile"/>
    </w:pPr>
    <w:r w:rsidRPr="003E7258">
      <w:t>JBDGM</w:t>
    </w:r>
    <w:r w:rsidR="00042322">
      <w:t xml:space="preserve"> Begleitschreiben an d</w:t>
    </w:r>
    <w:r w:rsidR="0079258D">
      <w:t>en</w:t>
    </w:r>
    <w:r w:rsidR="00042322">
      <w:t xml:space="preserve"> Herausgeber </w:t>
    </w:r>
    <w:r w:rsidRPr="003E7258">
      <w:t xml:space="preserve">(Version </w:t>
    </w:r>
    <w:r w:rsidR="00D44F4A">
      <w:t>07</w:t>
    </w:r>
    <w:r w:rsidRPr="003E7258">
      <w:t>/20</w:t>
    </w:r>
    <w:r w:rsidR="00072BBF" w:rsidRPr="003E7258">
      <w:t>2</w:t>
    </w:r>
    <w:r w:rsidR="00D44F4A">
      <w:t>5</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58159023">
    <w:abstractNumId w:val="28"/>
  </w:num>
  <w:num w:numId="2" w16cid:durableId="1681395724">
    <w:abstractNumId w:val="15"/>
  </w:num>
  <w:num w:numId="3" w16cid:durableId="967513779">
    <w:abstractNumId w:val="21"/>
  </w:num>
  <w:num w:numId="4" w16cid:durableId="783109904">
    <w:abstractNumId w:val="20"/>
  </w:num>
  <w:num w:numId="5" w16cid:durableId="436489705">
    <w:abstractNumId w:val="14"/>
  </w:num>
  <w:num w:numId="6" w16cid:durableId="1790782412">
    <w:abstractNumId w:val="22"/>
  </w:num>
  <w:num w:numId="7" w16cid:durableId="1009790305">
    <w:abstractNumId w:val="23"/>
  </w:num>
  <w:num w:numId="8" w16cid:durableId="1839732999">
    <w:abstractNumId w:val="24"/>
  </w:num>
  <w:num w:numId="9" w16cid:durableId="371734811">
    <w:abstractNumId w:val="27"/>
  </w:num>
  <w:num w:numId="10" w16cid:durableId="629551686">
    <w:abstractNumId w:val="18"/>
  </w:num>
  <w:num w:numId="11" w16cid:durableId="1350328619">
    <w:abstractNumId w:val="11"/>
  </w:num>
  <w:num w:numId="12" w16cid:durableId="1182083657">
    <w:abstractNumId w:val="12"/>
  </w:num>
  <w:num w:numId="13" w16cid:durableId="918251498">
    <w:abstractNumId w:val="25"/>
  </w:num>
  <w:num w:numId="14" w16cid:durableId="754786572">
    <w:abstractNumId w:val="17"/>
  </w:num>
  <w:num w:numId="15" w16cid:durableId="542326485">
    <w:abstractNumId w:val="0"/>
  </w:num>
  <w:num w:numId="16" w16cid:durableId="416679483">
    <w:abstractNumId w:val="1"/>
  </w:num>
  <w:num w:numId="17" w16cid:durableId="1184981830">
    <w:abstractNumId w:val="2"/>
  </w:num>
  <w:num w:numId="18" w16cid:durableId="464348120">
    <w:abstractNumId w:val="3"/>
  </w:num>
  <w:num w:numId="19" w16cid:durableId="136801150">
    <w:abstractNumId w:val="8"/>
  </w:num>
  <w:num w:numId="20" w16cid:durableId="1015306077">
    <w:abstractNumId w:val="4"/>
  </w:num>
  <w:num w:numId="21" w16cid:durableId="555316322">
    <w:abstractNumId w:val="5"/>
  </w:num>
  <w:num w:numId="22" w16cid:durableId="229468854">
    <w:abstractNumId w:val="6"/>
  </w:num>
  <w:num w:numId="23" w16cid:durableId="1683389900">
    <w:abstractNumId w:val="7"/>
  </w:num>
  <w:num w:numId="24" w16cid:durableId="566065430">
    <w:abstractNumId w:val="9"/>
  </w:num>
  <w:num w:numId="25" w16cid:durableId="398483993">
    <w:abstractNumId w:val="26"/>
  </w:num>
  <w:num w:numId="26" w16cid:durableId="1298872249">
    <w:abstractNumId w:val="19"/>
  </w:num>
  <w:num w:numId="27" w16cid:durableId="412315939">
    <w:abstractNumId w:val="13"/>
  </w:num>
  <w:num w:numId="28" w16cid:durableId="916477310">
    <w:abstractNumId w:val="16"/>
  </w:num>
  <w:num w:numId="29" w16cid:durableId="18442001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30142"/>
    <w:rsid w:val="000400D8"/>
    <w:rsid w:val="00041523"/>
    <w:rsid w:val="00041ACE"/>
    <w:rsid w:val="00041CCF"/>
    <w:rsid w:val="00042322"/>
    <w:rsid w:val="000425E7"/>
    <w:rsid w:val="00044ADA"/>
    <w:rsid w:val="00050424"/>
    <w:rsid w:val="000509A3"/>
    <w:rsid w:val="000535C1"/>
    <w:rsid w:val="000556DF"/>
    <w:rsid w:val="00056E13"/>
    <w:rsid w:val="00060474"/>
    <w:rsid w:val="00060BAC"/>
    <w:rsid w:val="0006372D"/>
    <w:rsid w:val="000649C0"/>
    <w:rsid w:val="000709F7"/>
    <w:rsid w:val="000728C3"/>
    <w:rsid w:val="00072BBF"/>
    <w:rsid w:val="00073D7E"/>
    <w:rsid w:val="00073E1D"/>
    <w:rsid w:val="00073E33"/>
    <w:rsid w:val="000740DC"/>
    <w:rsid w:val="00076056"/>
    <w:rsid w:val="000775ED"/>
    <w:rsid w:val="00077D6F"/>
    <w:rsid w:val="00080768"/>
    <w:rsid w:val="00083841"/>
    <w:rsid w:val="00091CB3"/>
    <w:rsid w:val="00095F08"/>
    <w:rsid w:val="000A54D8"/>
    <w:rsid w:val="000B1B51"/>
    <w:rsid w:val="000B3261"/>
    <w:rsid w:val="000B432F"/>
    <w:rsid w:val="000B7DDB"/>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05A6"/>
    <w:rsid w:val="00112D4B"/>
    <w:rsid w:val="00112DF8"/>
    <w:rsid w:val="0011654E"/>
    <w:rsid w:val="00116C48"/>
    <w:rsid w:val="00117370"/>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2E4F"/>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2DF5"/>
    <w:rsid w:val="0029566F"/>
    <w:rsid w:val="002959DB"/>
    <w:rsid w:val="002A4B0E"/>
    <w:rsid w:val="002A56FE"/>
    <w:rsid w:val="002B0C4D"/>
    <w:rsid w:val="002B115A"/>
    <w:rsid w:val="002B1193"/>
    <w:rsid w:val="002B1508"/>
    <w:rsid w:val="002B6B91"/>
    <w:rsid w:val="002B7474"/>
    <w:rsid w:val="002C012B"/>
    <w:rsid w:val="002C4862"/>
    <w:rsid w:val="002C52E6"/>
    <w:rsid w:val="002C577A"/>
    <w:rsid w:val="002D2063"/>
    <w:rsid w:val="002D4A0C"/>
    <w:rsid w:val="002E5F95"/>
    <w:rsid w:val="002E64D5"/>
    <w:rsid w:val="002E7510"/>
    <w:rsid w:val="002F1CD4"/>
    <w:rsid w:val="002F2E2F"/>
    <w:rsid w:val="00300032"/>
    <w:rsid w:val="0030035D"/>
    <w:rsid w:val="00306AC7"/>
    <w:rsid w:val="00313936"/>
    <w:rsid w:val="00315142"/>
    <w:rsid w:val="00316607"/>
    <w:rsid w:val="00320300"/>
    <w:rsid w:val="00320E06"/>
    <w:rsid w:val="00324E6C"/>
    <w:rsid w:val="00325132"/>
    <w:rsid w:val="0033028B"/>
    <w:rsid w:val="00335884"/>
    <w:rsid w:val="00337A61"/>
    <w:rsid w:val="00342D3A"/>
    <w:rsid w:val="0034302A"/>
    <w:rsid w:val="00343B6D"/>
    <w:rsid w:val="00346315"/>
    <w:rsid w:val="00357038"/>
    <w:rsid w:val="00357C02"/>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486A"/>
    <w:rsid w:val="00405B20"/>
    <w:rsid w:val="00405BB1"/>
    <w:rsid w:val="00410B46"/>
    <w:rsid w:val="00411093"/>
    <w:rsid w:val="00422C92"/>
    <w:rsid w:val="00422F89"/>
    <w:rsid w:val="00427FD1"/>
    <w:rsid w:val="00436711"/>
    <w:rsid w:val="00437371"/>
    <w:rsid w:val="00437C23"/>
    <w:rsid w:val="00437CAB"/>
    <w:rsid w:val="004403EA"/>
    <w:rsid w:val="00440536"/>
    <w:rsid w:val="00442292"/>
    <w:rsid w:val="004447E0"/>
    <w:rsid w:val="004449B5"/>
    <w:rsid w:val="00446ABD"/>
    <w:rsid w:val="004533F9"/>
    <w:rsid w:val="00460B10"/>
    <w:rsid w:val="0046102B"/>
    <w:rsid w:val="0046141B"/>
    <w:rsid w:val="0046739C"/>
    <w:rsid w:val="004702B9"/>
    <w:rsid w:val="004729C6"/>
    <w:rsid w:val="00474F78"/>
    <w:rsid w:val="00476E45"/>
    <w:rsid w:val="00480A7B"/>
    <w:rsid w:val="004818FE"/>
    <w:rsid w:val="00486BA9"/>
    <w:rsid w:val="004879A5"/>
    <w:rsid w:val="00493B8E"/>
    <w:rsid w:val="00496C93"/>
    <w:rsid w:val="004A0FB8"/>
    <w:rsid w:val="004A13DF"/>
    <w:rsid w:val="004A36F7"/>
    <w:rsid w:val="004B2E7E"/>
    <w:rsid w:val="004B32B7"/>
    <w:rsid w:val="004B65F4"/>
    <w:rsid w:val="004B66FA"/>
    <w:rsid w:val="004C01D3"/>
    <w:rsid w:val="004C025F"/>
    <w:rsid w:val="004C194A"/>
    <w:rsid w:val="004C4D84"/>
    <w:rsid w:val="004C6E90"/>
    <w:rsid w:val="004D3316"/>
    <w:rsid w:val="004D3AD3"/>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0106"/>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440"/>
    <w:rsid w:val="005D07E4"/>
    <w:rsid w:val="005D3892"/>
    <w:rsid w:val="005D7C2F"/>
    <w:rsid w:val="005D7F75"/>
    <w:rsid w:val="005E1890"/>
    <w:rsid w:val="005E333D"/>
    <w:rsid w:val="005E6728"/>
    <w:rsid w:val="005E7668"/>
    <w:rsid w:val="005F2463"/>
    <w:rsid w:val="005F48E6"/>
    <w:rsid w:val="006003B8"/>
    <w:rsid w:val="00602E22"/>
    <w:rsid w:val="0060340E"/>
    <w:rsid w:val="00603AAB"/>
    <w:rsid w:val="00604C32"/>
    <w:rsid w:val="0060555F"/>
    <w:rsid w:val="00611B75"/>
    <w:rsid w:val="00620A78"/>
    <w:rsid w:val="006213EB"/>
    <w:rsid w:val="00621A77"/>
    <w:rsid w:val="00623F39"/>
    <w:rsid w:val="0062411A"/>
    <w:rsid w:val="006243A6"/>
    <w:rsid w:val="006303FA"/>
    <w:rsid w:val="0063303F"/>
    <w:rsid w:val="00645321"/>
    <w:rsid w:val="006454FD"/>
    <w:rsid w:val="0064628F"/>
    <w:rsid w:val="00652783"/>
    <w:rsid w:val="006544FA"/>
    <w:rsid w:val="00654F03"/>
    <w:rsid w:val="006557C9"/>
    <w:rsid w:val="00657AEE"/>
    <w:rsid w:val="00660FB1"/>
    <w:rsid w:val="006617FD"/>
    <w:rsid w:val="006668BF"/>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2E97"/>
    <w:rsid w:val="006A31D5"/>
    <w:rsid w:val="006A321B"/>
    <w:rsid w:val="006A474B"/>
    <w:rsid w:val="006A49E9"/>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449E"/>
    <w:rsid w:val="00705231"/>
    <w:rsid w:val="007112F7"/>
    <w:rsid w:val="00711881"/>
    <w:rsid w:val="007151AC"/>
    <w:rsid w:val="007163C2"/>
    <w:rsid w:val="007175E5"/>
    <w:rsid w:val="00720445"/>
    <w:rsid w:val="00720A41"/>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1B6"/>
    <w:rsid w:val="007815BB"/>
    <w:rsid w:val="00782CF5"/>
    <w:rsid w:val="00783519"/>
    <w:rsid w:val="0079258D"/>
    <w:rsid w:val="00793A52"/>
    <w:rsid w:val="007945DD"/>
    <w:rsid w:val="00795FF3"/>
    <w:rsid w:val="00797282"/>
    <w:rsid w:val="007A0320"/>
    <w:rsid w:val="007A2632"/>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019F"/>
    <w:rsid w:val="00817AE7"/>
    <w:rsid w:val="008212F1"/>
    <w:rsid w:val="00830757"/>
    <w:rsid w:val="00830CD7"/>
    <w:rsid w:val="00831A77"/>
    <w:rsid w:val="008401DD"/>
    <w:rsid w:val="008427A6"/>
    <w:rsid w:val="00844237"/>
    <w:rsid w:val="00844971"/>
    <w:rsid w:val="00850028"/>
    <w:rsid w:val="0085183E"/>
    <w:rsid w:val="00851AF3"/>
    <w:rsid w:val="00857F9C"/>
    <w:rsid w:val="00860BDA"/>
    <w:rsid w:val="008616D8"/>
    <w:rsid w:val="00863A3C"/>
    <w:rsid w:val="008672B0"/>
    <w:rsid w:val="008706B6"/>
    <w:rsid w:val="00872E77"/>
    <w:rsid w:val="00886483"/>
    <w:rsid w:val="00890C19"/>
    <w:rsid w:val="00891FF2"/>
    <w:rsid w:val="00896D31"/>
    <w:rsid w:val="008A124D"/>
    <w:rsid w:val="008B0565"/>
    <w:rsid w:val="008B3695"/>
    <w:rsid w:val="008B6C25"/>
    <w:rsid w:val="008B6D7F"/>
    <w:rsid w:val="008C0B00"/>
    <w:rsid w:val="008C1AF9"/>
    <w:rsid w:val="008C4228"/>
    <w:rsid w:val="008C610F"/>
    <w:rsid w:val="008D320D"/>
    <w:rsid w:val="008D38CA"/>
    <w:rsid w:val="008D4334"/>
    <w:rsid w:val="008E373F"/>
    <w:rsid w:val="008E379E"/>
    <w:rsid w:val="008E60B9"/>
    <w:rsid w:val="008E72DB"/>
    <w:rsid w:val="008E7A8C"/>
    <w:rsid w:val="008F629A"/>
    <w:rsid w:val="008F68C4"/>
    <w:rsid w:val="008F6989"/>
    <w:rsid w:val="0090125D"/>
    <w:rsid w:val="00911255"/>
    <w:rsid w:val="00913275"/>
    <w:rsid w:val="009148E2"/>
    <w:rsid w:val="009175A0"/>
    <w:rsid w:val="00917825"/>
    <w:rsid w:val="00920DEA"/>
    <w:rsid w:val="009221C6"/>
    <w:rsid w:val="00924A28"/>
    <w:rsid w:val="00930945"/>
    <w:rsid w:val="009320A3"/>
    <w:rsid w:val="0093597D"/>
    <w:rsid w:val="0093715A"/>
    <w:rsid w:val="009406DC"/>
    <w:rsid w:val="00940F6E"/>
    <w:rsid w:val="009446F2"/>
    <w:rsid w:val="00944A8D"/>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0CCB"/>
    <w:rsid w:val="0098632E"/>
    <w:rsid w:val="0098658D"/>
    <w:rsid w:val="009915B1"/>
    <w:rsid w:val="00991957"/>
    <w:rsid w:val="00992533"/>
    <w:rsid w:val="00992579"/>
    <w:rsid w:val="00996835"/>
    <w:rsid w:val="009A3ED4"/>
    <w:rsid w:val="009A6B0C"/>
    <w:rsid w:val="009B3F49"/>
    <w:rsid w:val="009B6D79"/>
    <w:rsid w:val="009C128E"/>
    <w:rsid w:val="009C41C4"/>
    <w:rsid w:val="009C548E"/>
    <w:rsid w:val="009D2964"/>
    <w:rsid w:val="009D71C0"/>
    <w:rsid w:val="009D79EF"/>
    <w:rsid w:val="009E537F"/>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5790"/>
    <w:rsid w:val="00A563D1"/>
    <w:rsid w:val="00A57B49"/>
    <w:rsid w:val="00A57EDF"/>
    <w:rsid w:val="00A62FC4"/>
    <w:rsid w:val="00A656BC"/>
    <w:rsid w:val="00A75473"/>
    <w:rsid w:val="00A77286"/>
    <w:rsid w:val="00A80F0E"/>
    <w:rsid w:val="00A83381"/>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10F9"/>
    <w:rsid w:val="00B753F7"/>
    <w:rsid w:val="00B75D93"/>
    <w:rsid w:val="00B76102"/>
    <w:rsid w:val="00B76D36"/>
    <w:rsid w:val="00B779C9"/>
    <w:rsid w:val="00B901E7"/>
    <w:rsid w:val="00B90C64"/>
    <w:rsid w:val="00B91FA4"/>
    <w:rsid w:val="00B931DF"/>
    <w:rsid w:val="00B945F9"/>
    <w:rsid w:val="00BA3354"/>
    <w:rsid w:val="00BA35F7"/>
    <w:rsid w:val="00BA47D0"/>
    <w:rsid w:val="00BB0179"/>
    <w:rsid w:val="00BB2542"/>
    <w:rsid w:val="00BB5163"/>
    <w:rsid w:val="00BC4D36"/>
    <w:rsid w:val="00BC504B"/>
    <w:rsid w:val="00BD250F"/>
    <w:rsid w:val="00BD314C"/>
    <w:rsid w:val="00BD3395"/>
    <w:rsid w:val="00BE33FD"/>
    <w:rsid w:val="00BE55A8"/>
    <w:rsid w:val="00BF4F5A"/>
    <w:rsid w:val="00C00A1E"/>
    <w:rsid w:val="00C00BE0"/>
    <w:rsid w:val="00C03D34"/>
    <w:rsid w:val="00C04DD9"/>
    <w:rsid w:val="00C10B51"/>
    <w:rsid w:val="00C12E03"/>
    <w:rsid w:val="00C1395A"/>
    <w:rsid w:val="00C23324"/>
    <w:rsid w:val="00C330EF"/>
    <w:rsid w:val="00C37ED5"/>
    <w:rsid w:val="00C41883"/>
    <w:rsid w:val="00C42AAB"/>
    <w:rsid w:val="00C540F3"/>
    <w:rsid w:val="00C56F61"/>
    <w:rsid w:val="00C57E21"/>
    <w:rsid w:val="00C62892"/>
    <w:rsid w:val="00C66A7A"/>
    <w:rsid w:val="00C7291B"/>
    <w:rsid w:val="00C72B7F"/>
    <w:rsid w:val="00C73D54"/>
    <w:rsid w:val="00C80617"/>
    <w:rsid w:val="00C82766"/>
    <w:rsid w:val="00C8614C"/>
    <w:rsid w:val="00C86C0C"/>
    <w:rsid w:val="00C870EA"/>
    <w:rsid w:val="00C87300"/>
    <w:rsid w:val="00C877B9"/>
    <w:rsid w:val="00C91D5D"/>
    <w:rsid w:val="00C95D79"/>
    <w:rsid w:val="00C96308"/>
    <w:rsid w:val="00C96BE6"/>
    <w:rsid w:val="00CA1086"/>
    <w:rsid w:val="00CA1D55"/>
    <w:rsid w:val="00CA2B38"/>
    <w:rsid w:val="00CA3AC7"/>
    <w:rsid w:val="00CA3FFB"/>
    <w:rsid w:val="00CA58C2"/>
    <w:rsid w:val="00CB139F"/>
    <w:rsid w:val="00CB452C"/>
    <w:rsid w:val="00CC11D3"/>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49A2"/>
    <w:rsid w:val="00D158E4"/>
    <w:rsid w:val="00D22A65"/>
    <w:rsid w:val="00D24615"/>
    <w:rsid w:val="00D2520D"/>
    <w:rsid w:val="00D25ABA"/>
    <w:rsid w:val="00D31FEB"/>
    <w:rsid w:val="00D324E3"/>
    <w:rsid w:val="00D36408"/>
    <w:rsid w:val="00D36D04"/>
    <w:rsid w:val="00D417FF"/>
    <w:rsid w:val="00D42573"/>
    <w:rsid w:val="00D427B0"/>
    <w:rsid w:val="00D440F0"/>
    <w:rsid w:val="00D44F4A"/>
    <w:rsid w:val="00D45272"/>
    <w:rsid w:val="00D45CEB"/>
    <w:rsid w:val="00D53825"/>
    <w:rsid w:val="00D53941"/>
    <w:rsid w:val="00D577CD"/>
    <w:rsid w:val="00D6155C"/>
    <w:rsid w:val="00D6290D"/>
    <w:rsid w:val="00D63C03"/>
    <w:rsid w:val="00D73845"/>
    <w:rsid w:val="00D73CE0"/>
    <w:rsid w:val="00D75897"/>
    <w:rsid w:val="00D767EF"/>
    <w:rsid w:val="00D90EE5"/>
    <w:rsid w:val="00D92DEA"/>
    <w:rsid w:val="00D9377A"/>
    <w:rsid w:val="00D97C17"/>
    <w:rsid w:val="00DA365A"/>
    <w:rsid w:val="00DA5F3E"/>
    <w:rsid w:val="00DA79D2"/>
    <w:rsid w:val="00DB1044"/>
    <w:rsid w:val="00DB17AE"/>
    <w:rsid w:val="00DB1FEB"/>
    <w:rsid w:val="00DB4B7B"/>
    <w:rsid w:val="00DB4C4A"/>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6490C"/>
    <w:rsid w:val="00E7183F"/>
    <w:rsid w:val="00E7408B"/>
    <w:rsid w:val="00E75C5E"/>
    <w:rsid w:val="00E773E5"/>
    <w:rsid w:val="00E808CB"/>
    <w:rsid w:val="00E84D5C"/>
    <w:rsid w:val="00E85D1A"/>
    <w:rsid w:val="00E85EB4"/>
    <w:rsid w:val="00E926B1"/>
    <w:rsid w:val="00E92E36"/>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47A95"/>
    <w:rsid w:val="00F52A00"/>
    <w:rsid w:val="00F541DC"/>
    <w:rsid w:val="00F55B98"/>
    <w:rsid w:val="00F55BA4"/>
    <w:rsid w:val="00F63E42"/>
    <w:rsid w:val="00F645B1"/>
    <w:rsid w:val="00F64F90"/>
    <w:rsid w:val="00F66423"/>
    <w:rsid w:val="00F71CCF"/>
    <w:rsid w:val="00F749AC"/>
    <w:rsid w:val="00F82837"/>
    <w:rsid w:val="00F8621B"/>
    <w:rsid w:val="00F86376"/>
    <w:rsid w:val="00F92BBF"/>
    <w:rsid w:val="00F94D75"/>
    <w:rsid w:val="00F96B1F"/>
    <w:rsid w:val="00F97715"/>
    <w:rsid w:val="00FA7D79"/>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JBDGM-H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JBDGM-H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A5579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55790"/>
    <w:rPr>
      <w:lang w:eastAsia="en-US"/>
    </w:rPr>
  </w:style>
  <w:style w:type="character" w:styleId="Funotenzeichen">
    <w:name w:val="footnote reference"/>
    <w:basedOn w:val="Absatz-Standardschriftart"/>
    <w:uiPriority w:val="99"/>
    <w:semiHidden/>
    <w:unhideWhenUsed/>
    <w:rsid w:val="00A55790"/>
    <w:rPr>
      <w:vertAlign w:val="superscript"/>
    </w:rPr>
  </w:style>
  <w:style w:type="paragraph" w:styleId="Kommentarthema">
    <w:name w:val="annotation subject"/>
    <w:basedOn w:val="Kommentartext"/>
    <w:next w:val="Kommentartext"/>
    <w:link w:val="KommentarthemaZchn"/>
    <w:uiPriority w:val="99"/>
    <w:semiHidden/>
    <w:unhideWhenUsed/>
    <w:rsid w:val="008F68C4"/>
    <w:rPr>
      <w:b/>
      <w:bCs/>
    </w:rPr>
  </w:style>
  <w:style w:type="character" w:customStyle="1" w:styleId="KommentarthemaZchn">
    <w:name w:val="Kommentarthema Zchn"/>
    <w:basedOn w:val="KommentartextZchn"/>
    <w:link w:val="Kommentarthema"/>
    <w:uiPriority w:val="99"/>
    <w:semiHidden/>
    <w:rsid w:val="008F68C4"/>
    <w:rPr>
      <w:b/>
      <w:bCs/>
      <w:lang w:eastAsia="en-US"/>
    </w:rPr>
  </w:style>
  <w:style w:type="character" w:styleId="BesuchterLink">
    <w:name w:val="FollowedHyperlink"/>
    <w:basedOn w:val="Absatz-Standardschriftart"/>
    <w:uiPriority w:val="99"/>
    <w:semiHidden/>
    <w:unhideWhenUsed/>
    <w:rsid w:val="00357C02"/>
    <w:rPr>
      <w:color w:val="954F72" w:themeColor="followedHyperlink"/>
      <w:u w:val="single"/>
    </w:rPr>
  </w:style>
  <w:style w:type="character" w:styleId="NichtaufgelsteErwhnung">
    <w:name w:val="Unresolved Mention"/>
    <w:basedOn w:val="Absatz-Standardschriftart"/>
    <w:uiPriority w:val="99"/>
    <w:semiHidden/>
    <w:unhideWhenUsed/>
    <w:rsid w:val="00D6155C"/>
    <w:rPr>
      <w:color w:val="605E5C"/>
      <w:shd w:val="clear" w:color="auto" w:fill="E1DFDD"/>
    </w:rPr>
  </w:style>
  <w:style w:type="paragraph" w:customStyle="1" w:styleId="JBDGM-Literature">
    <w:name w:val="JBDGM-Literature"/>
    <w:basedOn w:val="JBDGM-Text"/>
    <w:qFormat/>
    <w:rsid w:val="00C23324"/>
    <w:pPr>
      <w:spacing w:line="36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fg.de/foerderung/grundlagen_rahmenbedingungen/forschungsdaten/"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gps.de/schwerpunkte/transparente-wissenschaft/umgang-mit-forschungsdate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usikpsychologie.de/pdf/Forschungsdaten_DGM.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credit.niso.org/contributor-roles-define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gps.de/fileadmin/user_upload/PDF/Berufsethische_Richtlinien/BER-Foederation-20230426-Web-1.pdf" TargetMode="External"/><Relationship Id="rId14" Type="http://schemas.openxmlformats.org/officeDocument/2006/relationships/hyperlink" Target="https://www.psycharchiv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BE9C92-8AF3-47BB-88CC-63AB7FAF6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47</Words>
  <Characters>7232</Characters>
  <Application>Microsoft Office Word</Application>
  <DocSecurity>0</DocSecurity>
  <Lines>60</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8363</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5</cp:revision>
  <dcterms:created xsi:type="dcterms:W3CDTF">2025-07-08T14:52:00Z</dcterms:created>
  <dcterms:modified xsi:type="dcterms:W3CDTF">2025-07-09T12:46:00Z</dcterms:modified>
</cp:coreProperties>
</file>